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92900" w14:textId="77777777" w:rsidR="00C87B92" w:rsidRPr="00106143" w:rsidRDefault="00C87B92" w:rsidP="00C87B92">
      <w:pPr>
        <w:jc w:val="center"/>
        <w:rPr>
          <w:b/>
          <w:color w:val="000000" w:themeColor="text1"/>
          <w:sz w:val="12"/>
          <w:szCs w:val="12"/>
        </w:rPr>
      </w:pPr>
    </w:p>
    <w:p w14:paraId="2CB6BEEA" w14:textId="77777777" w:rsidR="00CD55BC" w:rsidRPr="00CD55BC" w:rsidRDefault="00CD55BC" w:rsidP="00C87B92">
      <w:pPr>
        <w:jc w:val="center"/>
        <w:rPr>
          <w:b/>
          <w:bCs/>
          <w:i/>
          <w:iCs/>
          <w:color w:val="000000" w:themeColor="text1"/>
        </w:rPr>
      </w:pPr>
      <w:r w:rsidRPr="00CD55BC">
        <w:rPr>
          <w:b/>
          <w:bCs/>
          <w:i/>
          <w:iCs/>
          <w:color w:val="000000" w:themeColor="text1"/>
        </w:rPr>
        <w:t>Monthly Spiritual Message</w:t>
      </w:r>
    </w:p>
    <w:p w14:paraId="79C6EFA5" w14:textId="77777777" w:rsidR="00CD55BC" w:rsidRDefault="00CD55BC" w:rsidP="00C87B92">
      <w:pPr>
        <w:jc w:val="center"/>
        <w:rPr>
          <w:b/>
          <w:bCs/>
          <w:color w:val="000000" w:themeColor="text1"/>
        </w:rPr>
      </w:pPr>
    </w:p>
    <w:p w14:paraId="5FE48892" w14:textId="77777777" w:rsidR="00C87B92" w:rsidRPr="00FD44BF" w:rsidRDefault="00CD55BC" w:rsidP="00C87B92">
      <w:pPr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eptember</w:t>
      </w:r>
      <w:r w:rsidR="00C87B92" w:rsidRPr="00FD44BF">
        <w:rPr>
          <w:b/>
          <w:bCs/>
          <w:color w:val="000000" w:themeColor="text1"/>
        </w:rPr>
        <w:t xml:space="preserve"> 2022</w:t>
      </w:r>
    </w:p>
    <w:p w14:paraId="5D583E27" w14:textId="77777777" w:rsidR="00C87B92" w:rsidRPr="00FD44BF" w:rsidRDefault="00C87B92" w:rsidP="00C87B92">
      <w:pPr>
        <w:jc w:val="center"/>
        <w:rPr>
          <w:b/>
          <w:bCs/>
          <w:color w:val="000000" w:themeColor="text1"/>
        </w:rPr>
      </w:pPr>
    </w:p>
    <w:p w14:paraId="1D553457" w14:textId="77777777" w:rsidR="006438BF" w:rsidRPr="00FD44BF" w:rsidRDefault="000D2183" w:rsidP="00C87B92">
      <w:pPr>
        <w:jc w:val="center"/>
        <w:rPr>
          <w:b/>
          <w:bCs/>
          <w:color w:val="000000" w:themeColor="text1"/>
        </w:rPr>
      </w:pPr>
      <w:r w:rsidRPr="00FD44BF">
        <w:rPr>
          <w:b/>
          <w:bCs/>
          <w:color w:val="000000" w:themeColor="text1"/>
        </w:rPr>
        <w:t>PAX ET BONUM</w:t>
      </w:r>
      <w:r w:rsidR="009E59F9" w:rsidRPr="00FD44BF">
        <w:rPr>
          <w:b/>
          <w:bCs/>
          <w:color w:val="000000" w:themeColor="text1"/>
        </w:rPr>
        <w:t xml:space="preserve"> </w:t>
      </w:r>
    </w:p>
    <w:p w14:paraId="68C59CBC" w14:textId="77777777" w:rsidR="001A1F84" w:rsidRPr="00FD44BF" w:rsidRDefault="001A1F84" w:rsidP="00C87B92">
      <w:pPr>
        <w:jc w:val="center"/>
        <w:rPr>
          <w:color w:val="000000" w:themeColor="text1"/>
        </w:rPr>
      </w:pPr>
      <w:r w:rsidRPr="00FD44BF">
        <w:rPr>
          <w:color w:val="000000" w:themeColor="text1"/>
        </w:rPr>
        <w:t xml:space="preserve">(Part </w:t>
      </w:r>
      <w:r w:rsidR="009651CA" w:rsidRPr="00FD44BF">
        <w:rPr>
          <w:color w:val="000000" w:themeColor="text1"/>
        </w:rPr>
        <w:t>2</w:t>
      </w:r>
      <w:r w:rsidRPr="00FD44BF">
        <w:rPr>
          <w:color w:val="000000" w:themeColor="text1"/>
        </w:rPr>
        <w:t>)</w:t>
      </w:r>
    </w:p>
    <w:p w14:paraId="001ABBCE" w14:textId="77777777" w:rsidR="001B4E04" w:rsidRPr="00537368" w:rsidRDefault="001B4E04" w:rsidP="009D0342">
      <w:pPr>
        <w:jc w:val="center"/>
        <w:rPr>
          <w:color w:val="000000" w:themeColor="text1"/>
          <w:sz w:val="16"/>
          <w:szCs w:val="16"/>
        </w:rPr>
      </w:pPr>
    </w:p>
    <w:p w14:paraId="1CA389B5" w14:textId="77777777" w:rsidR="00391E42" w:rsidRPr="00FD44BF" w:rsidRDefault="00391E42" w:rsidP="00AA042D">
      <w:pPr>
        <w:jc w:val="center"/>
        <w:rPr>
          <w:i/>
          <w:iCs/>
          <w:color w:val="000000" w:themeColor="text1"/>
        </w:rPr>
      </w:pPr>
      <w:r w:rsidRPr="00FD44BF">
        <w:rPr>
          <w:i/>
          <w:iCs/>
          <w:color w:val="000000" w:themeColor="text1"/>
        </w:rPr>
        <w:t>“So great the good I have in sight</w:t>
      </w:r>
    </w:p>
    <w:p w14:paraId="48E69D40" w14:textId="77777777" w:rsidR="00AA042D" w:rsidRPr="00FD44BF" w:rsidRDefault="00391E42" w:rsidP="00AA042D">
      <w:pPr>
        <w:jc w:val="center"/>
        <w:rPr>
          <w:color w:val="000000" w:themeColor="text1"/>
        </w:rPr>
      </w:pPr>
      <w:r w:rsidRPr="00FD44BF">
        <w:rPr>
          <w:i/>
          <w:iCs/>
          <w:color w:val="000000" w:themeColor="text1"/>
        </w:rPr>
        <w:t>That every pain I count delight!”</w:t>
      </w:r>
      <w:r w:rsidR="00912047" w:rsidRPr="00FD44BF">
        <w:rPr>
          <w:rStyle w:val="FootnoteReference"/>
          <w:color w:val="000000" w:themeColor="text1"/>
          <w:vertAlign w:val="superscript"/>
        </w:rPr>
        <w:footnoteReference w:id="1"/>
      </w:r>
    </w:p>
    <w:p w14:paraId="522B86D3" w14:textId="77777777" w:rsidR="005A50DF" w:rsidRPr="009157B3" w:rsidRDefault="005A50DF" w:rsidP="001E5790">
      <w:pPr>
        <w:jc w:val="both"/>
        <w:rPr>
          <w:b/>
          <w:bCs/>
          <w:color w:val="000000" w:themeColor="text1"/>
        </w:rPr>
      </w:pPr>
      <w:r w:rsidRPr="009157B3">
        <w:rPr>
          <w:b/>
          <w:bCs/>
          <w:color w:val="000000" w:themeColor="text1"/>
        </w:rPr>
        <w:t xml:space="preserve">The </w:t>
      </w:r>
      <w:r w:rsidR="005912DF" w:rsidRPr="009157B3">
        <w:rPr>
          <w:b/>
          <w:bCs/>
          <w:color w:val="000000" w:themeColor="text1"/>
        </w:rPr>
        <w:t xml:space="preserve">Secular </w:t>
      </w:r>
      <w:r w:rsidRPr="009157B3">
        <w:rPr>
          <w:b/>
          <w:bCs/>
          <w:color w:val="000000" w:themeColor="text1"/>
        </w:rPr>
        <w:t>Song of La</w:t>
      </w:r>
      <w:r w:rsidR="00663983" w:rsidRPr="009157B3">
        <w:rPr>
          <w:b/>
          <w:bCs/>
          <w:color w:val="000000" w:themeColor="text1"/>
        </w:rPr>
        <w:t xml:space="preserve"> V</w:t>
      </w:r>
      <w:r w:rsidRPr="009157B3">
        <w:rPr>
          <w:b/>
          <w:bCs/>
          <w:color w:val="000000" w:themeColor="text1"/>
        </w:rPr>
        <w:t>erna:</w:t>
      </w:r>
    </w:p>
    <w:p w14:paraId="6AE0400A" w14:textId="77777777" w:rsidR="005A50DF" w:rsidRPr="009157B3" w:rsidRDefault="005A50DF" w:rsidP="001E5790">
      <w:pPr>
        <w:jc w:val="both"/>
        <w:rPr>
          <w:color w:val="000000" w:themeColor="text1"/>
          <w:sz w:val="16"/>
          <w:szCs w:val="16"/>
        </w:rPr>
      </w:pPr>
    </w:p>
    <w:p w14:paraId="3805B559" w14:textId="77777777" w:rsidR="001C72E7" w:rsidRPr="009157B3" w:rsidRDefault="00B246A9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 xml:space="preserve">The </w:t>
      </w:r>
      <w:r w:rsidR="00DF5C43" w:rsidRPr="009157B3">
        <w:rPr>
          <w:color w:val="000000" w:themeColor="text1"/>
        </w:rPr>
        <w:t>words</w:t>
      </w:r>
      <w:r w:rsidR="0046312F" w:rsidRPr="009157B3">
        <w:rPr>
          <w:color w:val="000000" w:themeColor="text1"/>
        </w:rPr>
        <w:t xml:space="preserve"> above are</w:t>
      </w:r>
      <w:r w:rsidR="00DF5C43" w:rsidRPr="009157B3">
        <w:rPr>
          <w:color w:val="000000" w:themeColor="text1"/>
        </w:rPr>
        <w:t xml:space="preserve"> </w:t>
      </w:r>
      <w:r w:rsidR="00077D61" w:rsidRPr="009157B3">
        <w:rPr>
          <w:color w:val="000000" w:themeColor="text1"/>
        </w:rPr>
        <w:t xml:space="preserve">from </w:t>
      </w:r>
      <w:r w:rsidR="005F2A33" w:rsidRPr="009157B3">
        <w:rPr>
          <w:color w:val="000000" w:themeColor="text1"/>
        </w:rPr>
        <w:t xml:space="preserve">a </w:t>
      </w:r>
      <w:r w:rsidR="008E5174" w:rsidRPr="009157B3">
        <w:rPr>
          <w:color w:val="000000" w:themeColor="text1"/>
        </w:rPr>
        <w:t xml:space="preserve">very secular </w:t>
      </w:r>
      <w:r w:rsidRPr="009157B3">
        <w:rPr>
          <w:color w:val="000000" w:themeColor="text1"/>
        </w:rPr>
        <w:t xml:space="preserve">song </w:t>
      </w:r>
      <w:r w:rsidR="001B4977" w:rsidRPr="009157B3">
        <w:rPr>
          <w:color w:val="000000" w:themeColor="text1"/>
        </w:rPr>
        <w:t xml:space="preserve">of a knight </w:t>
      </w:r>
      <w:r w:rsidRPr="009157B3">
        <w:rPr>
          <w:color w:val="000000" w:themeColor="text1"/>
        </w:rPr>
        <w:t>about h</w:t>
      </w:r>
      <w:r w:rsidR="00077D61" w:rsidRPr="009157B3">
        <w:rPr>
          <w:color w:val="000000" w:themeColor="text1"/>
        </w:rPr>
        <w:t xml:space="preserve">is </w:t>
      </w:r>
      <w:r w:rsidR="009C3BE9" w:rsidRPr="009157B3">
        <w:rPr>
          <w:color w:val="000000" w:themeColor="text1"/>
        </w:rPr>
        <w:t xml:space="preserve">lady </w:t>
      </w:r>
      <w:r w:rsidR="00077D61" w:rsidRPr="009157B3">
        <w:rPr>
          <w:color w:val="000000" w:themeColor="text1"/>
        </w:rPr>
        <w:t>love</w:t>
      </w:r>
      <w:r w:rsidRPr="009157B3">
        <w:rPr>
          <w:color w:val="000000" w:themeColor="text1"/>
        </w:rPr>
        <w:t>.</w:t>
      </w:r>
      <w:r w:rsidR="00077D61" w:rsidRPr="009157B3">
        <w:rPr>
          <w:color w:val="000000" w:themeColor="text1"/>
        </w:rPr>
        <w:t xml:space="preserve"> </w:t>
      </w:r>
      <w:r w:rsidR="00DF5C43" w:rsidRPr="009157B3">
        <w:rPr>
          <w:color w:val="000000" w:themeColor="text1"/>
        </w:rPr>
        <w:t>S</w:t>
      </w:r>
      <w:r w:rsidRPr="009157B3">
        <w:rPr>
          <w:color w:val="000000" w:themeColor="text1"/>
        </w:rPr>
        <w:t>aint</w:t>
      </w:r>
      <w:r w:rsidR="00DF5C43" w:rsidRPr="009157B3">
        <w:rPr>
          <w:color w:val="000000" w:themeColor="text1"/>
        </w:rPr>
        <w:t xml:space="preserve"> Francis </w:t>
      </w:r>
      <w:r w:rsidR="00CD55BC" w:rsidRPr="009157B3">
        <w:rPr>
          <w:color w:val="000000" w:themeColor="text1"/>
        </w:rPr>
        <w:t>assumed</w:t>
      </w:r>
      <w:r w:rsidR="00DF5C43" w:rsidRPr="009157B3">
        <w:rPr>
          <w:color w:val="000000" w:themeColor="text1"/>
        </w:rPr>
        <w:t xml:space="preserve"> the lyrics </w:t>
      </w:r>
      <w:r w:rsidR="00077D61" w:rsidRPr="009157B3">
        <w:rPr>
          <w:color w:val="000000" w:themeColor="text1"/>
        </w:rPr>
        <w:t xml:space="preserve">of this song </w:t>
      </w:r>
      <w:r w:rsidR="00DF5C43" w:rsidRPr="009157B3">
        <w:rPr>
          <w:color w:val="000000" w:themeColor="text1"/>
        </w:rPr>
        <w:t>and transformed them into the beginning of a now long forgotten sermon</w:t>
      </w:r>
      <w:r w:rsidR="001B4977" w:rsidRPr="009157B3">
        <w:rPr>
          <w:color w:val="000000" w:themeColor="text1"/>
        </w:rPr>
        <w:t>,</w:t>
      </w:r>
      <w:r w:rsidR="00DF5C43" w:rsidRPr="009157B3">
        <w:rPr>
          <w:color w:val="000000" w:themeColor="text1"/>
        </w:rPr>
        <w:t xml:space="preserve"> delivered before </w:t>
      </w:r>
      <w:r w:rsidR="00FB2B3A" w:rsidRPr="009157B3">
        <w:rPr>
          <w:color w:val="000000" w:themeColor="text1"/>
        </w:rPr>
        <w:t xml:space="preserve">Count Orlando Catani of </w:t>
      </w:r>
      <w:r w:rsidR="00FB2B3A" w:rsidRPr="00CD55BC">
        <w:rPr>
          <w:color w:val="000000" w:themeColor="text1"/>
        </w:rPr>
        <w:t>Chiusi</w:t>
      </w:r>
      <w:r w:rsidR="005C43BD" w:rsidRPr="00CD55BC">
        <w:rPr>
          <w:color w:val="000000" w:themeColor="text1"/>
        </w:rPr>
        <w:t xml:space="preserve"> </w:t>
      </w:r>
      <w:r w:rsidR="00ED37F3" w:rsidRPr="00CD55BC">
        <w:rPr>
          <w:color w:val="000000" w:themeColor="text1"/>
        </w:rPr>
        <w:t>della Verna</w:t>
      </w:r>
      <w:r w:rsidR="0046312F" w:rsidRPr="00CD55BC">
        <w:rPr>
          <w:color w:val="000000" w:themeColor="text1"/>
        </w:rPr>
        <w:t>.</w:t>
      </w:r>
      <w:r w:rsidR="005C43BD" w:rsidRPr="009157B3">
        <w:rPr>
          <w:color w:val="000000" w:themeColor="text1"/>
        </w:rPr>
        <w:t xml:space="preserve"> </w:t>
      </w:r>
      <w:r w:rsidR="00DF5C43" w:rsidRPr="009157B3">
        <w:rPr>
          <w:color w:val="000000" w:themeColor="text1"/>
        </w:rPr>
        <w:t xml:space="preserve">So effective </w:t>
      </w:r>
      <w:r w:rsidR="0046312F" w:rsidRPr="009157B3">
        <w:rPr>
          <w:color w:val="000000" w:themeColor="text1"/>
        </w:rPr>
        <w:t xml:space="preserve">was his </w:t>
      </w:r>
      <w:r w:rsidRPr="009157B3">
        <w:rPr>
          <w:color w:val="000000" w:themeColor="text1"/>
        </w:rPr>
        <w:t>preaching</w:t>
      </w:r>
      <w:r w:rsidR="00DF5C43" w:rsidRPr="009157B3">
        <w:rPr>
          <w:color w:val="000000" w:themeColor="text1"/>
        </w:rPr>
        <w:t xml:space="preserve"> </w:t>
      </w:r>
      <w:r w:rsidR="00792BEE" w:rsidRPr="009157B3">
        <w:rPr>
          <w:color w:val="000000" w:themeColor="text1"/>
        </w:rPr>
        <w:t xml:space="preserve">on </w:t>
      </w:r>
      <w:r w:rsidR="00BC0614" w:rsidRPr="009157B3">
        <w:rPr>
          <w:color w:val="000000" w:themeColor="text1"/>
        </w:rPr>
        <w:t>that</w:t>
      </w:r>
      <w:r w:rsidR="00663983" w:rsidRPr="009157B3">
        <w:rPr>
          <w:color w:val="000000" w:themeColor="text1"/>
        </w:rPr>
        <w:t xml:space="preserve"> 8</w:t>
      </w:r>
      <w:r w:rsidR="00663983" w:rsidRPr="009157B3">
        <w:rPr>
          <w:color w:val="000000" w:themeColor="text1"/>
          <w:vertAlign w:val="superscript"/>
        </w:rPr>
        <w:t>th</w:t>
      </w:r>
      <w:r w:rsidR="00663983" w:rsidRPr="009157B3">
        <w:rPr>
          <w:color w:val="000000" w:themeColor="text1"/>
        </w:rPr>
        <w:t xml:space="preserve"> of May </w:t>
      </w:r>
      <w:r w:rsidR="005F2A33" w:rsidRPr="009157B3">
        <w:rPr>
          <w:color w:val="000000" w:themeColor="text1"/>
        </w:rPr>
        <w:t>1213</w:t>
      </w:r>
      <w:r w:rsidR="00663983" w:rsidRPr="009157B3">
        <w:rPr>
          <w:color w:val="000000" w:themeColor="text1"/>
        </w:rPr>
        <w:t>,</w:t>
      </w:r>
      <w:r w:rsidR="005F2A33" w:rsidRPr="009157B3">
        <w:rPr>
          <w:rStyle w:val="FootnoteReference"/>
          <w:color w:val="000000" w:themeColor="text1"/>
          <w:vertAlign w:val="superscript"/>
        </w:rPr>
        <w:footnoteReference w:id="2"/>
      </w:r>
      <w:r w:rsidR="00792BEE" w:rsidRPr="009157B3">
        <w:rPr>
          <w:color w:val="000000" w:themeColor="text1"/>
          <w:vertAlign w:val="superscript"/>
        </w:rPr>
        <w:t xml:space="preserve"> </w:t>
      </w:r>
      <w:r w:rsidR="00CD55BC">
        <w:rPr>
          <w:color w:val="000000" w:themeColor="text1"/>
          <w:vertAlign w:val="superscript"/>
        </w:rPr>
        <w:t xml:space="preserve"> </w:t>
      </w:r>
      <w:r w:rsidR="00792BEE" w:rsidRPr="009157B3">
        <w:rPr>
          <w:color w:val="000000" w:themeColor="text1"/>
        </w:rPr>
        <w:t xml:space="preserve">that </w:t>
      </w:r>
      <w:r w:rsidR="006E59E1" w:rsidRPr="009157B3">
        <w:rPr>
          <w:color w:val="000000" w:themeColor="text1"/>
        </w:rPr>
        <w:t>Count Orlando gave Saint Francis the gift of the mountain of La Verna</w:t>
      </w:r>
      <w:r w:rsidR="008462F8" w:rsidRPr="009157B3">
        <w:rPr>
          <w:rStyle w:val="FootnoteReference"/>
          <w:color w:val="000000" w:themeColor="text1"/>
          <w:vertAlign w:val="superscript"/>
        </w:rPr>
        <w:footnoteReference w:id="3"/>
      </w:r>
      <w:r w:rsidR="007222D6" w:rsidRPr="009157B3">
        <w:rPr>
          <w:color w:val="000000" w:themeColor="text1"/>
        </w:rPr>
        <w:t xml:space="preserve"> as a place </w:t>
      </w:r>
      <w:r w:rsidR="00CD55BC">
        <w:rPr>
          <w:color w:val="000000" w:themeColor="text1"/>
        </w:rPr>
        <w:t xml:space="preserve">for </w:t>
      </w:r>
      <w:r w:rsidR="007222D6" w:rsidRPr="009157B3">
        <w:rPr>
          <w:color w:val="000000" w:themeColor="text1"/>
        </w:rPr>
        <w:t>contemplation.</w:t>
      </w:r>
      <w:r w:rsidR="005C43BD" w:rsidRPr="009157B3">
        <w:rPr>
          <w:color w:val="000000" w:themeColor="text1"/>
        </w:rPr>
        <w:t xml:space="preserve"> </w:t>
      </w:r>
    </w:p>
    <w:p w14:paraId="4E0AD898" w14:textId="77777777" w:rsidR="001C72E7" w:rsidRPr="009157B3" w:rsidRDefault="001C72E7" w:rsidP="001E5790">
      <w:pPr>
        <w:jc w:val="both"/>
        <w:rPr>
          <w:color w:val="000000" w:themeColor="text1"/>
        </w:rPr>
      </w:pPr>
    </w:p>
    <w:p w14:paraId="11242114" w14:textId="77777777" w:rsidR="0046312F" w:rsidRPr="009157B3" w:rsidRDefault="006A2238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>In using these poetic words from a secular piece of music</w:t>
      </w:r>
      <w:r w:rsidR="00CD55BC">
        <w:rPr>
          <w:color w:val="000000" w:themeColor="text1"/>
        </w:rPr>
        <w:t>,</w:t>
      </w:r>
      <w:r w:rsidRPr="009157B3">
        <w:rPr>
          <w:color w:val="000000" w:themeColor="text1"/>
        </w:rPr>
        <w:t xml:space="preserve"> Francis shows us how much he was immersed </w:t>
      </w:r>
      <w:r w:rsidR="006E59E1" w:rsidRPr="009157B3">
        <w:rPr>
          <w:color w:val="000000" w:themeColor="text1"/>
        </w:rPr>
        <w:t>in the medieval secular society of his day and how he used this to express</w:t>
      </w:r>
      <w:r w:rsidR="008E5174" w:rsidRPr="009157B3">
        <w:rPr>
          <w:color w:val="000000" w:themeColor="text1"/>
        </w:rPr>
        <w:t xml:space="preserve"> his personal relationship with the crucified Christ</w:t>
      </w:r>
      <w:r w:rsidR="00470C7B" w:rsidRPr="009157B3">
        <w:rPr>
          <w:color w:val="000000" w:themeColor="text1"/>
        </w:rPr>
        <w:t>.</w:t>
      </w:r>
      <w:r w:rsidR="008E5174" w:rsidRPr="009157B3">
        <w:rPr>
          <w:color w:val="000000" w:themeColor="text1"/>
        </w:rPr>
        <w:t xml:space="preserve"> In the mouth of Saint Francis</w:t>
      </w:r>
      <w:r w:rsidR="006E59E1" w:rsidRPr="009157B3">
        <w:rPr>
          <w:color w:val="000000" w:themeColor="text1"/>
        </w:rPr>
        <w:t>,</w:t>
      </w:r>
      <w:r w:rsidR="008E5174" w:rsidRPr="009157B3">
        <w:rPr>
          <w:color w:val="000000" w:themeColor="text1"/>
        </w:rPr>
        <w:t xml:space="preserve"> these lyrics </w:t>
      </w:r>
      <w:r w:rsidR="005F2A33" w:rsidRPr="009157B3">
        <w:rPr>
          <w:color w:val="000000" w:themeColor="text1"/>
        </w:rPr>
        <w:t xml:space="preserve">became </w:t>
      </w:r>
      <w:r w:rsidR="008E5174" w:rsidRPr="009157B3">
        <w:rPr>
          <w:color w:val="000000" w:themeColor="text1"/>
        </w:rPr>
        <w:t>mystical and ironic because it was at La Verna</w:t>
      </w:r>
      <w:r w:rsidR="00CA212B" w:rsidRPr="009157B3">
        <w:rPr>
          <w:color w:val="000000" w:themeColor="text1"/>
        </w:rPr>
        <w:t>,</w:t>
      </w:r>
      <w:r w:rsidR="008E5174" w:rsidRPr="009157B3">
        <w:rPr>
          <w:color w:val="000000" w:themeColor="text1"/>
        </w:rPr>
        <w:t xml:space="preserve"> </w:t>
      </w:r>
      <w:r w:rsidR="00CA212B" w:rsidRPr="009157B3">
        <w:rPr>
          <w:color w:val="000000" w:themeColor="text1"/>
        </w:rPr>
        <w:t xml:space="preserve">eleven years </w:t>
      </w:r>
      <w:r w:rsidR="001C72E7" w:rsidRPr="009157B3">
        <w:rPr>
          <w:color w:val="000000" w:themeColor="text1"/>
        </w:rPr>
        <w:t xml:space="preserve">later, in 1224, </w:t>
      </w:r>
      <w:r w:rsidR="00D4676C" w:rsidRPr="009157B3">
        <w:rPr>
          <w:color w:val="000000" w:themeColor="text1"/>
        </w:rPr>
        <w:t xml:space="preserve">that he </w:t>
      </w:r>
      <w:r w:rsidR="001C72E7" w:rsidRPr="009157B3">
        <w:rPr>
          <w:color w:val="000000" w:themeColor="text1"/>
        </w:rPr>
        <w:t xml:space="preserve">became one with his </w:t>
      </w:r>
      <w:r w:rsidR="001B4977" w:rsidRPr="009157B3">
        <w:rPr>
          <w:color w:val="000000" w:themeColor="text1"/>
        </w:rPr>
        <w:t xml:space="preserve">crucified Lord </w:t>
      </w:r>
      <w:r w:rsidR="001C72E7" w:rsidRPr="009157B3">
        <w:rPr>
          <w:color w:val="000000" w:themeColor="text1"/>
        </w:rPr>
        <w:t xml:space="preserve">by the seal of the </w:t>
      </w:r>
      <w:r w:rsidR="00CD55BC">
        <w:rPr>
          <w:color w:val="000000" w:themeColor="text1"/>
        </w:rPr>
        <w:t>S</w:t>
      </w:r>
      <w:r w:rsidR="001C72E7" w:rsidRPr="009157B3">
        <w:rPr>
          <w:color w:val="000000" w:themeColor="text1"/>
        </w:rPr>
        <w:t xml:space="preserve">tigmata. </w:t>
      </w:r>
    </w:p>
    <w:p w14:paraId="3215B849" w14:textId="77777777" w:rsidR="005C43BD" w:rsidRPr="009157B3" w:rsidRDefault="005C43BD" w:rsidP="001E5790">
      <w:pPr>
        <w:jc w:val="both"/>
        <w:rPr>
          <w:color w:val="000000" w:themeColor="text1"/>
        </w:rPr>
      </w:pPr>
    </w:p>
    <w:p w14:paraId="064B8EF5" w14:textId="77777777" w:rsidR="00512B92" w:rsidRPr="009157B3" w:rsidRDefault="00512B92" w:rsidP="001E5790">
      <w:pPr>
        <w:jc w:val="both"/>
        <w:rPr>
          <w:b/>
          <w:bCs/>
          <w:color w:val="000000" w:themeColor="text1"/>
        </w:rPr>
      </w:pPr>
      <w:r w:rsidRPr="009157B3">
        <w:rPr>
          <w:b/>
          <w:bCs/>
          <w:color w:val="000000" w:themeColor="text1"/>
        </w:rPr>
        <w:t>Secular Mission</w:t>
      </w:r>
      <w:r w:rsidR="007222D6" w:rsidRPr="009157B3">
        <w:rPr>
          <w:b/>
          <w:bCs/>
          <w:color w:val="000000" w:themeColor="text1"/>
        </w:rPr>
        <w:t>:</w:t>
      </w:r>
    </w:p>
    <w:p w14:paraId="1BB7F697" w14:textId="77777777" w:rsidR="00512B92" w:rsidRPr="009157B3" w:rsidRDefault="00512B92" w:rsidP="006E59E1">
      <w:pPr>
        <w:jc w:val="both"/>
        <w:rPr>
          <w:color w:val="000000" w:themeColor="text1"/>
          <w:sz w:val="16"/>
          <w:szCs w:val="16"/>
        </w:rPr>
      </w:pPr>
    </w:p>
    <w:p w14:paraId="7B7BD16C" w14:textId="77777777" w:rsidR="006E59E1" w:rsidRPr="009157B3" w:rsidRDefault="006E59E1" w:rsidP="00CD55BC">
      <w:pPr>
        <w:ind w:firstLine="720"/>
        <w:jc w:val="both"/>
        <w:rPr>
          <w:color w:val="000000" w:themeColor="text1"/>
          <w:shd w:val="clear" w:color="auto" w:fill="FFFFFF"/>
        </w:rPr>
      </w:pPr>
      <w:r w:rsidRPr="009157B3">
        <w:rPr>
          <w:color w:val="000000" w:themeColor="text1"/>
        </w:rPr>
        <w:t xml:space="preserve">The Spanish artist Bartolomé Esteban Murillo painted </w:t>
      </w:r>
      <w:r w:rsidR="00CD55BC">
        <w:rPr>
          <w:color w:val="000000" w:themeColor="text1"/>
        </w:rPr>
        <w:t>a</w:t>
      </w:r>
      <w:r w:rsidRPr="009157B3">
        <w:rPr>
          <w:color w:val="000000" w:themeColor="text1"/>
        </w:rPr>
        <w:t xml:space="preserve"> famous picture </w:t>
      </w:r>
      <w:r w:rsidR="00663983" w:rsidRPr="009157B3">
        <w:rPr>
          <w:color w:val="000000" w:themeColor="text1"/>
        </w:rPr>
        <w:t xml:space="preserve">of Saint Francis embracing Christ on the cross </w:t>
      </w:r>
      <w:r w:rsidRPr="009157B3">
        <w:rPr>
          <w:color w:val="000000" w:themeColor="text1"/>
        </w:rPr>
        <w:t>for the Capuchin friars in Seville</w:t>
      </w:r>
      <w:r w:rsidR="00663983" w:rsidRPr="009157B3">
        <w:rPr>
          <w:color w:val="000000" w:themeColor="text1"/>
        </w:rPr>
        <w:t xml:space="preserve">. </w:t>
      </w:r>
      <w:r w:rsidRPr="009157B3">
        <w:rPr>
          <w:color w:val="000000" w:themeColor="text1"/>
        </w:rPr>
        <w:t xml:space="preserve">The traditional understanding of the picture </w:t>
      </w:r>
      <w:r w:rsidR="005912DF" w:rsidRPr="009157B3">
        <w:rPr>
          <w:color w:val="000000" w:themeColor="text1"/>
        </w:rPr>
        <w:t xml:space="preserve">is that </w:t>
      </w:r>
      <w:r w:rsidRPr="009157B3">
        <w:rPr>
          <w:color w:val="000000" w:themeColor="text1"/>
          <w:shd w:val="clear" w:color="auto" w:fill="FFFFFF"/>
        </w:rPr>
        <w:t xml:space="preserve">Saint Francis </w:t>
      </w:r>
      <w:r w:rsidR="005912DF" w:rsidRPr="009157B3">
        <w:rPr>
          <w:color w:val="000000" w:themeColor="text1"/>
          <w:shd w:val="clear" w:color="auto" w:fill="FFFFFF"/>
        </w:rPr>
        <w:t xml:space="preserve">is renouncing </w:t>
      </w:r>
      <w:r w:rsidRPr="009157B3">
        <w:rPr>
          <w:color w:val="000000" w:themeColor="text1"/>
          <w:shd w:val="clear" w:color="auto" w:fill="FFFFFF"/>
        </w:rPr>
        <w:t xml:space="preserve">all </w:t>
      </w:r>
      <w:r w:rsidR="00CD55BC" w:rsidRPr="009157B3">
        <w:rPr>
          <w:color w:val="000000" w:themeColor="text1"/>
          <w:shd w:val="clear" w:color="auto" w:fill="FFFFFF"/>
        </w:rPr>
        <w:t>possessions</w:t>
      </w:r>
      <w:r w:rsidR="005912DF" w:rsidRPr="009157B3">
        <w:rPr>
          <w:color w:val="000000" w:themeColor="text1"/>
          <w:shd w:val="clear" w:color="auto" w:fill="FFFFFF"/>
        </w:rPr>
        <w:t xml:space="preserve"> by pushing the world away so </w:t>
      </w:r>
      <w:r w:rsidR="00CD55BC">
        <w:rPr>
          <w:color w:val="000000" w:themeColor="text1"/>
          <w:shd w:val="clear" w:color="auto" w:fill="FFFFFF"/>
        </w:rPr>
        <w:t xml:space="preserve">that </w:t>
      </w:r>
      <w:r w:rsidR="005912DF" w:rsidRPr="009157B3">
        <w:rPr>
          <w:color w:val="000000" w:themeColor="text1"/>
          <w:shd w:val="clear" w:color="auto" w:fill="FFFFFF"/>
        </w:rPr>
        <w:t xml:space="preserve">he can embrace Christ more intimately. </w:t>
      </w:r>
      <w:r w:rsidRPr="009157B3">
        <w:rPr>
          <w:color w:val="000000" w:themeColor="text1"/>
          <w:shd w:val="clear" w:color="auto" w:fill="FFFFFF"/>
        </w:rPr>
        <w:t xml:space="preserve">However, another interpretation says </w:t>
      </w:r>
      <w:r w:rsidR="00CD55BC">
        <w:rPr>
          <w:color w:val="000000" w:themeColor="text1"/>
          <w:shd w:val="clear" w:color="auto" w:fill="FFFFFF"/>
        </w:rPr>
        <w:t xml:space="preserve">that </w:t>
      </w:r>
      <w:r w:rsidRPr="009157B3">
        <w:rPr>
          <w:color w:val="000000" w:themeColor="text1"/>
          <w:shd w:val="clear" w:color="auto" w:fill="FFFFFF"/>
        </w:rPr>
        <w:t xml:space="preserve">Saint Francis is stepping on the world to raise himself higher to embrace </w:t>
      </w:r>
      <w:r w:rsidR="005912DF" w:rsidRPr="009157B3">
        <w:rPr>
          <w:color w:val="000000" w:themeColor="text1"/>
          <w:shd w:val="clear" w:color="auto" w:fill="FFFFFF"/>
        </w:rPr>
        <w:t xml:space="preserve">Christ more closely. </w:t>
      </w:r>
      <w:r w:rsidR="00A5776E" w:rsidRPr="009157B3">
        <w:rPr>
          <w:color w:val="000000" w:themeColor="text1"/>
          <w:shd w:val="clear" w:color="auto" w:fill="FFFFFF"/>
        </w:rPr>
        <w:t>Next to the cross are two cherubs holding a gospel book</w:t>
      </w:r>
      <w:r w:rsidR="005912DF" w:rsidRPr="009157B3">
        <w:rPr>
          <w:color w:val="000000" w:themeColor="text1"/>
          <w:shd w:val="clear" w:color="auto" w:fill="FFFFFF"/>
        </w:rPr>
        <w:t xml:space="preserve">, opened at the gospel of Luke 14.33. The scripture </w:t>
      </w:r>
      <w:r w:rsidR="00A5776E" w:rsidRPr="009157B3">
        <w:rPr>
          <w:color w:val="000000" w:themeColor="text1"/>
          <w:shd w:val="clear" w:color="auto" w:fill="FFFFFF"/>
        </w:rPr>
        <w:t xml:space="preserve">says: </w:t>
      </w:r>
      <w:r w:rsidR="00A5776E" w:rsidRPr="009157B3">
        <w:rPr>
          <w:i/>
          <w:iCs/>
          <w:color w:val="000000" w:themeColor="text1"/>
          <w:shd w:val="clear" w:color="auto" w:fill="FFFFFF"/>
        </w:rPr>
        <w:t>“In the same way, those of you who do not give up everything you have cannot be my disciples.”</w:t>
      </w:r>
    </w:p>
    <w:p w14:paraId="581E22E1" w14:textId="77777777" w:rsidR="006E59E1" w:rsidRPr="009157B3" w:rsidRDefault="006E59E1" w:rsidP="006E59E1">
      <w:pPr>
        <w:jc w:val="both"/>
        <w:rPr>
          <w:color w:val="000000" w:themeColor="text1"/>
        </w:rPr>
      </w:pPr>
    </w:p>
    <w:p w14:paraId="172CFB51" w14:textId="77777777" w:rsidR="00D94D19" w:rsidRPr="009157B3" w:rsidRDefault="00D94D19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>To Saint Francis</w:t>
      </w:r>
      <w:r w:rsidR="00663983" w:rsidRPr="009157B3">
        <w:rPr>
          <w:color w:val="000000" w:themeColor="text1"/>
        </w:rPr>
        <w:t>,</w:t>
      </w:r>
      <w:r w:rsidRPr="009157B3">
        <w:rPr>
          <w:color w:val="000000" w:themeColor="text1"/>
        </w:rPr>
        <w:t xml:space="preserve"> secular society was not an evil place </w:t>
      </w:r>
      <w:r w:rsidR="008F0949" w:rsidRPr="009157B3">
        <w:rPr>
          <w:color w:val="000000" w:themeColor="text1"/>
        </w:rPr>
        <w:t>of the “</w:t>
      </w:r>
      <w:r w:rsidR="008F0949" w:rsidRPr="009157B3">
        <w:rPr>
          <w:i/>
          <w:iCs/>
          <w:color w:val="000000" w:themeColor="text1"/>
        </w:rPr>
        <w:t>world</w:t>
      </w:r>
      <w:r w:rsidR="004C7B94" w:rsidRPr="009157B3">
        <w:rPr>
          <w:i/>
          <w:iCs/>
          <w:color w:val="000000" w:themeColor="text1"/>
        </w:rPr>
        <w:t>, the devil, and the flesh”</w:t>
      </w:r>
      <w:r w:rsidR="00CA212B" w:rsidRPr="009157B3">
        <w:rPr>
          <w:color w:val="000000" w:themeColor="text1"/>
          <w:vertAlign w:val="superscript"/>
        </w:rPr>
        <w:footnoteReference w:id="4"/>
      </w:r>
      <w:r w:rsidR="004C7B94" w:rsidRPr="009157B3">
        <w:rPr>
          <w:color w:val="000000" w:themeColor="text1"/>
          <w:vertAlign w:val="superscript"/>
        </w:rPr>
        <w:t xml:space="preserve"> </w:t>
      </w:r>
      <w:r w:rsidR="004C7B94" w:rsidRPr="009157B3">
        <w:rPr>
          <w:color w:val="000000" w:themeColor="text1"/>
        </w:rPr>
        <w:t xml:space="preserve">but rather the </w:t>
      </w:r>
      <w:r w:rsidR="00CD55BC" w:rsidRPr="009157B3">
        <w:rPr>
          <w:color w:val="000000" w:themeColor="text1"/>
        </w:rPr>
        <w:t>entire world</w:t>
      </w:r>
      <w:r w:rsidR="004C7B94" w:rsidRPr="009157B3">
        <w:rPr>
          <w:color w:val="000000" w:themeColor="text1"/>
        </w:rPr>
        <w:t xml:space="preserve"> </w:t>
      </w:r>
      <w:r w:rsidRPr="009157B3">
        <w:rPr>
          <w:color w:val="000000" w:themeColor="text1"/>
        </w:rPr>
        <w:t>was a place redeemed by Christ</w:t>
      </w:r>
      <w:r w:rsidR="001B4977" w:rsidRPr="009157B3">
        <w:rPr>
          <w:color w:val="000000" w:themeColor="text1"/>
        </w:rPr>
        <w:t xml:space="preserve"> </w:t>
      </w:r>
      <w:r w:rsidR="006A2238" w:rsidRPr="009157B3">
        <w:rPr>
          <w:color w:val="000000" w:themeColor="text1"/>
        </w:rPr>
        <w:t>but</w:t>
      </w:r>
      <w:r w:rsidR="001B4977" w:rsidRPr="009157B3">
        <w:rPr>
          <w:color w:val="000000" w:themeColor="text1"/>
        </w:rPr>
        <w:t xml:space="preserve"> </w:t>
      </w:r>
      <w:r w:rsidR="0092659E" w:rsidRPr="009157B3">
        <w:rPr>
          <w:color w:val="000000" w:themeColor="text1"/>
        </w:rPr>
        <w:t xml:space="preserve">still </w:t>
      </w:r>
      <w:r w:rsidRPr="009157B3">
        <w:rPr>
          <w:color w:val="000000" w:themeColor="text1"/>
        </w:rPr>
        <w:t xml:space="preserve">in need of </w:t>
      </w:r>
      <w:r w:rsidR="006A2238" w:rsidRPr="009157B3">
        <w:rPr>
          <w:color w:val="000000" w:themeColor="text1"/>
        </w:rPr>
        <w:t xml:space="preserve">further </w:t>
      </w:r>
      <w:r w:rsidRPr="009157B3">
        <w:rPr>
          <w:color w:val="000000" w:themeColor="text1"/>
        </w:rPr>
        <w:t xml:space="preserve">evangelization. </w:t>
      </w:r>
      <w:r w:rsidR="006A2238" w:rsidRPr="009157B3">
        <w:rPr>
          <w:color w:val="000000" w:themeColor="text1"/>
        </w:rPr>
        <w:t xml:space="preserve">For </w:t>
      </w:r>
      <w:r w:rsidR="00FD3A3A" w:rsidRPr="009157B3">
        <w:rPr>
          <w:color w:val="000000" w:themeColor="text1"/>
        </w:rPr>
        <w:t>the medieval monks</w:t>
      </w:r>
      <w:r w:rsidR="00CD55BC">
        <w:rPr>
          <w:color w:val="000000" w:themeColor="text1"/>
        </w:rPr>
        <w:t>,</w:t>
      </w:r>
      <w:r w:rsidR="00FD3A3A" w:rsidRPr="009157B3">
        <w:rPr>
          <w:color w:val="000000" w:themeColor="text1"/>
        </w:rPr>
        <w:t xml:space="preserve"> heaven was inside the cloister of the monastery, with the world shut outside, but f</w:t>
      </w:r>
      <w:r w:rsidR="006A2238" w:rsidRPr="009157B3">
        <w:rPr>
          <w:color w:val="000000" w:themeColor="text1"/>
        </w:rPr>
        <w:t>or t</w:t>
      </w:r>
      <w:r w:rsidR="008F0949" w:rsidRPr="009157B3">
        <w:rPr>
          <w:color w:val="000000" w:themeColor="text1"/>
        </w:rPr>
        <w:t xml:space="preserve">he </w:t>
      </w:r>
      <w:r w:rsidR="006E59E1" w:rsidRPr="009157B3">
        <w:rPr>
          <w:color w:val="000000" w:themeColor="text1"/>
        </w:rPr>
        <w:t>friars</w:t>
      </w:r>
      <w:r w:rsidR="00CD55BC">
        <w:rPr>
          <w:color w:val="000000" w:themeColor="text1"/>
        </w:rPr>
        <w:t>,</w:t>
      </w:r>
      <w:r w:rsidR="006E59E1" w:rsidRPr="009157B3">
        <w:rPr>
          <w:color w:val="000000" w:themeColor="text1"/>
        </w:rPr>
        <w:t xml:space="preserve"> </w:t>
      </w:r>
      <w:r w:rsidR="00FD3A3A" w:rsidRPr="009157B3">
        <w:rPr>
          <w:color w:val="000000" w:themeColor="text1"/>
        </w:rPr>
        <w:t xml:space="preserve">their </w:t>
      </w:r>
      <w:r w:rsidR="006E59E1" w:rsidRPr="009157B3">
        <w:rPr>
          <w:color w:val="000000" w:themeColor="text1"/>
        </w:rPr>
        <w:t xml:space="preserve">cloister was not enclosed </w:t>
      </w:r>
      <w:r w:rsidR="00FD3A3A" w:rsidRPr="009157B3">
        <w:rPr>
          <w:color w:val="000000" w:themeColor="text1"/>
        </w:rPr>
        <w:t xml:space="preserve">within a </w:t>
      </w:r>
      <w:r w:rsidR="006E59E1" w:rsidRPr="009157B3">
        <w:rPr>
          <w:color w:val="000000" w:themeColor="text1"/>
        </w:rPr>
        <w:t>monastery</w:t>
      </w:r>
      <w:r w:rsidR="00EB750C" w:rsidRPr="009157B3">
        <w:rPr>
          <w:color w:val="000000" w:themeColor="text1"/>
        </w:rPr>
        <w:t>’</w:t>
      </w:r>
      <w:r w:rsidR="006E59E1" w:rsidRPr="009157B3">
        <w:rPr>
          <w:color w:val="000000" w:themeColor="text1"/>
        </w:rPr>
        <w:t>s walls</w:t>
      </w:r>
      <w:r w:rsidR="004C7B94" w:rsidRPr="009157B3">
        <w:rPr>
          <w:color w:val="000000" w:themeColor="text1"/>
        </w:rPr>
        <w:t xml:space="preserve">. </w:t>
      </w:r>
      <w:r w:rsidR="001B4977" w:rsidRPr="009157B3">
        <w:rPr>
          <w:color w:val="000000" w:themeColor="text1"/>
        </w:rPr>
        <w:t>T</w:t>
      </w:r>
      <w:r w:rsidR="004C7B94" w:rsidRPr="009157B3">
        <w:rPr>
          <w:color w:val="000000" w:themeColor="text1"/>
        </w:rPr>
        <w:t xml:space="preserve">he early Franciscan vision encapsulated in the literary work called the </w:t>
      </w:r>
      <w:r w:rsidR="004C7B94" w:rsidRPr="009157B3">
        <w:rPr>
          <w:i/>
          <w:iCs/>
          <w:color w:val="000000" w:themeColor="text1"/>
        </w:rPr>
        <w:t xml:space="preserve">Sacrum </w:t>
      </w:r>
      <w:r w:rsidR="0074644A" w:rsidRPr="009157B3">
        <w:rPr>
          <w:i/>
          <w:iCs/>
          <w:color w:val="000000" w:themeColor="text1"/>
        </w:rPr>
        <w:t>Commercium</w:t>
      </w:r>
      <w:r w:rsidR="00663983" w:rsidRPr="009157B3">
        <w:rPr>
          <w:rStyle w:val="FootnoteReference"/>
          <w:i/>
          <w:iCs/>
          <w:color w:val="000000" w:themeColor="text1"/>
          <w:vertAlign w:val="superscript"/>
        </w:rPr>
        <w:footnoteReference w:id="5"/>
      </w:r>
      <w:r w:rsidR="004C7B94" w:rsidRPr="009157B3">
        <w:rPr>
          <w:color w:val="000000" w:themeColor="text1"/>
        </w:rPr>
        <w:t xml:space="preserve"> </w:t>
      </w:r>
      <w:r w:rsidR="001B4977" w:rsidRPr="009157B3">
        <w:rPr>
          <w:color w:val="000000" w:themeColor="text1"/>
        </w:rPr>
        <w:t xml:space="preserve">tells us </w:t>
      </w:r>
      <w:r w:rsidR="00663983" w:rsidRPr="009157B3">
        <w:rPr>
          <w:color w:val="000000" w:themeColor="text1"/>
        </w:rPr>
        <w:t xml:space="preserve">of </w:t>
      </w:r>
      <w:r w:rsidR="001B4977" w:rsidRPr="009157B3">
        <w:rPr>
          <w:color w:val="000000" w:themeColor="text1"/>
        </w:rPr>
        <w:t xml:space="preserve">the </w:t>
      </w:r>
      <w:r w:rsidR="00663983" w:rsidRPr="009157B3">
        <w:rPr>
          <w:color w:val="000000" w:themeColor="text1"/>
        </w:rPr>
        <w:t xml:space="preserve">visit </w:t>
      </w:r>
      <w:r w:rsidR="001B4977" w:rsidRPr="009157B3">
        <w:rPr>
          <w:color w:val="000000" w:themeColor="text1"/>
        </w:rPr>
        <w:t xml:space="preserve">of </w:t>
      </w:r>
      <w:r w:rsidR="004C7B94" w:rsidRPr="009157B3">
        <w:rPr>
          <w:color w:val="000000" w:themeColor="text1"/>
        </w:rPr>
        <w:t>Lady Poverty</w:t>
      </w:r>
      <w:r w:rsidR="00663983" w:rsidRPr="009157B3">
        <w:rPr>
          <w:color w:val="000000" w:themeColor="text1"/>
        </w:rPr>
        <w:t xml:space="preserve"> with the friars. </w:t>
      </w:r>
      <w:r w:rsidR="005912DF" w:rsidRPr="009157B3">
        <w:rPr>
          <w:color w:val="000000" w:themeColor="text1"/>
        </w:rPr>
        <w:t xml:space="preserve">Lady Poverty has a </w:t>
      </w:r>
      <w:r w:rsidR="004C7B94" w:rsidRPr="009157B3">
        <w:rPr>
          <w:color w:val="000000" w:themeColor="text1"/>
        </w:rPr>
        <w:t xml:space="preserve">refreshing sleep </w:t>
      </w:r>
      <w:r w:rsidR="001B4977" w:rsidRPr="009157B3">
        <w:rPr>
          <w:color w:val="000000" w:themeColor="text1"/>
        </w:rPr>
        <w:t xml:space="preserve">on a stone </w:t>
      </w:r>
      <w:r w:rsidR="00663983" w:rsidRPr="009157B3">
        <w:rPr>
          <w:color w:val="000000" w:themeColor="text1"/>
        </w:rPr>
        <w:t xml:space="preserve">that </w:t>
      </w:r>
      <w:r w:rsidR="001B4977" w:rsidRPr="009157B3">
        <w:rPr>
          <w:color w:val="000000" w:themeColor="text1"/>
        </w:rPr>
        <w:t>the friars gave her as a pillow</w:t>
      </w:r>
      <w:r w:rsidR="005912DF" w:rsidRPr="009157B3">
        <w:rPr>
          <w:color w:val="000000" w:themeColor="text1"/>
        </w:rPr>
        <w:t xml:space="preserve">. Lady Poverty, when she </w:t>
      </w:r>
      <w:r w:rsidR="00CD55BC">
        <w:rPr>
          <w:color w:val="000000" w:themeColor="text1"/>
        </w:rPr>
        <w:t>a</w:t>
      </w:r>
      <w:r w:rsidR="005912DF" w:rsidRPr="009157B3">
        <w:rPr>
          <w:color w:val="000000" w:themeColor="text1"/>
        </w:rPr>
        <w:t>wakes, asks the friars to show her their cloister.</w:t>
      </w:r>
      <w:r w:rsidR="004C7B94" w:rsidRPr="009157B3">
        <w:rPr>
          <w:color w:val="000000" w:themeColor="text1"/>
        </w:rPr>
        <w:t xml:space="preserve"> The friars t</w:t>
      </w:r>
      <w:r w:rsidR="005912DF" w:rsidRPr="009157B3">
        <w:rPr>
          <w:color w:val="000000" w:themeColor="text1"/>
        </w:rPr>
        <w:t xml:space="preserve">ake </w:t>
      </w:r>
      <w:r w:rsidR="004C7B94" w:rsidRPr="009157B3">
        <w:rPr>
          <w:color w:val="000000" w:themeColor="text1"/>
        </w:rPr>
        <w:t xml:space="preserve">her to the top of a </w:t>
      </w:r>
      <w:r w:rsidR="00663983" w:rsidRPr="009157B3">
        <w:rPr>
          <w:color w:val="000000" w:themeColor="text1"/>
        </w:rPr>
        <w:t>hill and show her all the world</w:t>
      </w:r>
      <w:r w:rsidR="005912DF" w:rsidRPr="009157B3">
        <w:rPr>
          <w:color w:val="000000" w:themeColor="text1"/>
        </w:rPr>
        <w:t>. Then they say: “</w:t>
      </w:r>
      <w:r w:rsidR="004C7B94" w:rsidRPr="009157B3">
        <w:rPr>
          <w:i/>
          <w:iCs/>
          <w:color w:val="000000" w:themeColor="text1"/>
        </w:rPr>
        <w:t>This</w:t>
      </w:r>
      <w:r w:rsidR="00CD55BC">
        <w:rPr>
          <w:i/>
          <w:iCs/>
          <w:color w:val="000000" w:themeColor="text1"/>
        </w:rPr>
        <w:t>,</w:t>
      </w:r>
      <w:r w:rsidR="004C7B94" w:rsidRPr="009157B3">
        <w:rPr>
          <w:i/>
          <w:iCs/>
          <w:color w:val="000000" w:themeColor="text1"/>
        </w:rPr>
        <w:t xml:space="preserve"> Lady</w:t>
      </w:r>
      <w:r w:rsidR="00CD55BC">
        <w:rPr>
          <w:i/>
          <w:iCs/>
          <w:color w:val="000000" w:themeColor="text1"/>
        </w:rPr>
        <w:t>,</w:t>
      </w:r>
      <w:r w:rsidR="004C7B94" w:rsidRPr="009157B3">
        <w:rPr>
          <w:i/>
          <w:iCs/>
          <w:color w:val="000000" w:themeColor="text1"/>
        </w:rPr>
        <w:t xml:space="preserve"> is our </w:t>
      </w:r>
      <w:r w:rsidR="0035431A" w:rsidRPr="009157B3">
        <w:rPr>
          <w:i/>
          <w:iCs/>
          <w:color w:val="000000" w:themeColor="text1"/>
        </w:rPr>
        <w:t>c</w:t>
      </w:r>
      <w:r w:rsidR="004C7B94" w:rsidRPr="009157B3">
        <w:rPr>
          <w:i/>
          <w:iCs/>
          <w:color w:val="000000" w:themeColor="text1"/>
        </w:rPr>
        <w:t>loister</w:t>
      </w:r>
      <w:r w:rsidR="005912DF" w:rsidRPr="009157B3">
        <w:rPr>
          <w:i/>
          <w:iCs/>
          <w:color w:val="000000" w:themeColor="text1"/>
        </w:rPr>
        <w:t>.”</w:t>
      </w:r>
      <w:r w:rsidR="004C7B94" w:rsidRPr="009157B3">
        <w:rPr>
          <w:rStyle w:val="FootnoteReference"/>
          <w:color w:val="000000" w:themeColor="text1"/>
          <w:vertAlign w:val="superscript"/>
        </w:rPr>
        <w:footnoteReference w:id="6"/>
      </w:r>
      <w:r w:rsidRPr="009157B3">
        <w:rPr>
          <w:color w:val="000000" w:themeColor="text1"/>
          <w:vertAlign w:val="superscript"/>
        </w:rPr>
        <w:t xml:space="preserve"> </w:t>
      </w:r>
      <w:r w:rsidR="005912DF" w:rsidRPr="009157B3">
        <w:rPr>
          <w:color w:val="000000" w:themeColor="text1"/>
          <w:vertAlign w:val="superscript"/>
        </w:rPr>
        <w:t xml:space="preserve"> </w:t>
      </w:r>
      <w:r w:rsidR="003D562F" w:rsidRPr="009157B3">
        <w:rPr>
          <w:color w:val="000000" w:themeColor="text1"/>
        </w:rPr>
        <w:t xml:space="preserve">In that moment, the whole Franciscan </w:t>
      </w:r>
      <w:r w:rsidR="005912DF" w:rsidRPr="009157B3">
        <w:rPr>
          <w:color w:val="000000" w:themeColor="text1"/>
        </w:rPr>
        <w:t>family is</w:t>
      </w:r>
      <w:r w:rsidR="003D562F" w:rsidRPr="009157B3">
        <w:rPr>
          <w:color w:val="000000" w:themeColor="text1"/>
        </w:rPr>
        <w:t xml:space="preserve"> declared “secular.” </w:t>
      </w:r>
      <w:r w:rsidR="005912DF" w:rsidRPr="009157B3">
        <w:rPr>
          <w:color w:val="000000" w:themeColor="text1"/>
        </w:rPr>
        <w:t xml:space="preserve">Their mission was to spread the gospel message to the entire world. </w:t>
      </w:r>
      <w:r w:rsidR="000619D6" w:rsidRPr="009157B3">
        <w:rPr>
          <w:color w:val="000000" w:themeColor="text1"/>
        </w:rPr>
        <w:t>Their focus</w:t>
      </w:r>
      <w:r w:rsidR="003D562F" w:rsidRPr="009157B3">
        <w:rPr>
          <w:color w:val="000000" w:themeColor="text1"/>
        </w:rPr>
        <w:t xml:space="preserve"> was to claim this secular world for Christ. In Christ </w:t>
      </w:r>
      <w:r w:rsidR="006503DE" w:rsidRPr="009157B3">
        <w:rPr>
          <w:color w:val="000000" w:themeColor="text1"/>
        </w:rPr>
        <w:t>c</w:t>
      </w:r>
      <w:r w:rsidR="00943780" w:rsidRPr="009157B3">
        <w:rPr>
          <w:color w:val="000000" w:themeColor="text1"/>
        </w:rPr>
        <w:t>rucified</w:t>
      </w:r>
      <w:r w:rsidR="005912DF" w:rsidRPr="009157B3">
        <w:rPr>
          <w:color w:val="000000" w:themeColor="text1"/>
        </w:rPr>
        <w:t>,</w:t>
      </w:r>
      <w:r w:rsidR="00943780" w:rsidRPr="009157B3">
        <w:rPr>
          <w:color w:val="000000" w:themeColor="text1"/>
        </w:rPr>
        <w:t xml:space="preserve"> </w:t>
      </w:r>
      <w:r w:rsidR="005A50DF" w:rsidRPr="009157B3">
        <w:rPr>
          <w:color w:val="000000" w:themeColor="text1"/>
        </w:rPr>
        <w:t xml:space="preserve">the victory was </w:t>
      </w:r>
      <w:r w:rsidR="005912DF" w:rsidRPr="009157B3">
        <w:rPr>
          <w:color w:val="000000" w:themeColor="text1"/>
        </w:rPr>
        <w:t>assured</w:t>
      </w:r>
      <w:r w:rsidR="005A50DF" w:rsidRPr="009157B3">
        <w:rPr>
          <w:color w:val="000000" w:themeColor="text1"/>
        </w:rPr>
        <w:t>! Th</w:t>
      </w:r>
      <w:r w:rsidR="00512B92" w:rsidRPr="009157B3">
        <w:rPr>
          <w:color w:val="000000" w:themeColor="text1"/>
        </w:rPr>
        <w:t xml:space="preserve">is </w:t>
      </w:r>
      <w:r w:rsidR="00943780" w:rsidRPr="009157B3">
        <w:rPr>
          <w:color w:val="000000" w:themeColor="text1"/>
        </w:rPr>
        <w:t xml:space="preserve">“Good News” needed to be preached to the far corners of </w:t>
      </w:r>
      <w:r w:rsidR="000619D6" w:rsidRPr="009157B3">
        <w:rPr>
          <w:color w:val="000000" w:themeColor="text1"/>
        </w:rPr>
        <w:t xml:space="preserve">the </w:t>
      </w:r>
      <w:r w:rsidR="00943780" w:rsidRPr="009157B3">
        <w:rPr>
          <w:color w:val="000000" w:themeColor="text1"/>
        </w:rPr>
        <w:t>round earth.</w:t>
      </w:r>
      <w:r w:rsidR="00050410" w:rsidRPr="009157B3">
        <w:rPr>
          <w:rStyle w:val="FootnoteReference"/>
          <w:color w:val="000000" w:themeColor="text1"/>
          <w:vertAlign w:val="superscript"/>
        </w:rPr>
        <w:footnoteReference w:id="7"/>
      </w:r>
      <w:r w:rsidR="00943780" w:rsidRPr="009157B3">
        <w:rPr>
          <w:color w:val="000000" w:themeColor="text1"/>
        </w:rPr>
        <w:t xml:space="preserve"> </w:t>
      </w:r>
      <w:r w:rsidR="005912DF" w:rsidRPr="009157B3">
        <w:rPr>
          <w:color w:val="000000" w:themeColor="text1"/>
        </w:rPr>
        <w:t xml:space="preserve">The friars </w:t>
      </w:r>
      <w:r w:rsidR="0035431A" w:rsidRPr="009157B3">
        <w:rPr>
          <w:color w:val="000000" w:themeColor="text1"/>
        </w:rPr>
        <w:t xml:space="preserve">had </w:t>
      </w:r>
      <w:r w:rsidR="005912DF" w:rsidRPr="009157B3">
        <w:rPr>
          <w:color w:val="000000" w:themeColor="text1"/>
        </w:rPr>
        <w:t xml:space="preserve">defined </w:t>
      </w:r>
      <w:r w:rsidR="0035431A" w:rsidRPr="009157B3">
        <w:rPr>
          <w:color w:val="000000" w:themeColor="text1"/>
        </w:rPr>
        <w:t>their mission</w:t>
      </w:r>
      <w:r w:rsidR="00512B92" w:rsidRPr="009157B3">
        <w:rPr>
          <w:color w:val="000000" w:themeColor="text1"/>
        </w:rPr>
        <w:t>,</w:t>
      </w:r>
      <w:r w:rsidR="0035431A" w:rsidRPr="009157B3">
        <w:rPr>
          <w:color w:val="000000" w:themeColor="text1"/>
        </w:rPr>
        <w:t xml:space="preserve"> just as the Secular Franciscan Order does today</w:t>
      </w:r>
      <w:r w:rsidR="005912DF" w:rsidRPr="009157B3">
        <w:rPr>
          <w:color w:val="000000" w:themeColor="text1"/>
        </w:rPr>
        <w:t>.</w:t>
      </w:r>
      <w:r w:rsidR="0035431A" w:rsidRPr="009157B3">
        <w:rPr>
          <w:color w:val="000000" w:themeColor="text1"/>
        </w:rPr>
        <w:t xml:space="preserve"> </w:t>
      </w:r>
      <w:r w:rsidR="005912DF" w:rsidRPr="009157B3">
        <w:rPr>
          <w:color w:val="000000" w:themeColor="text1"/>
        </w:rPr>
        <w:t xml:space="preserve">We need </w:t>
      </w:r>
      <w:r w:rsidR="006503DE" w:rsidRPr="009157B3">
        <w:rPr>
          <w:color w:val="000000" w:themeColor="text1"/>
        </w:rPr>
        <w:t xml:space="preserve">to share the dynamic </w:t>
      </w:r>
      <w:r w:rsidR="00DF1245" w:rsidRPr="009157B3">
        <w:rPr>
          <w:color w:val="000000" w:themeColor="text1"/>
        </w:rPr>
        <w:t xml:space="preserve">power </w:t>
      </w:r>
      <w:r w:rsidR="006503DE" w:rsidRPr="009157B3">
        <w:rPr>
          <w:color w:val="000000" w:themeColor="text1"/>
        </w:rPr>
        <w:t xml:space="preserve">of gospel fraternity – </w:t>
      </w:r>
      <w:r w:rsidR="006503DE" w:rsidRPr="009157B3">
        <w:rPr>
          <w:i/>
          <w:iCs/>
          <w:color w:val="000000" w:themeColor="text1"/>
        </w:rPr>
        <w:t>going from gospel to life, and life to gospel</w:t>
      </w:r>
      <w:r w:rsidR="006503DE" w:rsidRPr="009157B3">
        <w:rPr>
          <w:color w:val="000000" w:themeColor="text1"/>
        </w:rPr>
        <w:t xml:space="preserve"> so that the world may</w:t>
      </w:r>
      <w:r w:rsidR="005912DF" w:rsidRPr="009157B3">
        <w:rPr>
          <w:color w:val="000000" w:themeColor="text1"/>
        </w:rPr>
        <w:t xml:space="preserve"> become </w:t>
      </w:r>
      <w:r w:rsidR="006503DE" w:rsidRPr="009157B3">
        <w:rPr>
          <w:color w:val="000000" w:themeColor="text1"/>
        </w:rPr>
        <w:t xml:space="preserve">a </w:t>
      </w:r>
      <w:r w:rsidR="005912DF" w:rsidRPr="009157B3">
        <w:rPr>
          <w:color w:val="000000" w:themeColor="text1"/>
        </w:rPr>
        <w:t xml:space="preserve">kingdom of heaven on earth, a </w:t>
      </w:r>
      <w:r w:rsidR="006503DE" w:rsidRPr="009157B3">
        <w:rPr>
          <w:color w:val="000000" w:themeColor="text1"/>
        </w:rPr>
        <w:t>civilization of love and compassion</w:t>
      </w:r>
      <w:r w:rsidR="00CD55BC" w:rsidRPr="009157B3">
        <w:rPr>
          <w:color w:val="000000" w:themeColor="text1"/>
        </w:rPr>
        <w:t>.</w:t>
      </w:r>
    </w:p>
    <w:p w14:paraId="33B20348" w14:textId="77777777" w:rsidR="00D94D19" w:rsidRPr="009157B3" w:rsidRDefault="00D94D19" w:rsidP="001E5790">
      <w:pPr>
        <w:jc w:val="both"/>
        <w:rPr>
          <w:color w:val="000000" w:themeColor="text1"/>
        </w:rPr>
      </w:pPr>
    </w:p>
    <w:p w14:paraId="4F34A51E" w14:textId="23CD60ED" w:rsidR="00512B92" w:rsidRPr="009157B3" w:rsidRDefault="00FD3A3A" w:rsidP="001E5790">
      <w:pPr>
        <w:jc w:val="both"/>
        <w:rPr>
          <w:b/>
          <w:bCs/>
          <w:color w:val="000000" w:themeColor="text1"/>
        </w:rPr>
      </w:pPr>
      <w:r w:rsidRPr="009157B3">
        <w:rPr>
          <w:b/>
          <w:bCs/>
          <w:color w:val="000000" w:themeColor="text1"/>
        </w:rPr>
        <w:t>Chivalry</w:t>
      </w:r>
      <w:r w:rsidR="000D159B">
        <w:rPr>
          <w:b/>
          <w:bCs/>
          <w:color w:val="000000" w:themeColor="text1"/>
        </w:rPr>
        <w:t>,</w:t>
      </w:r>
      <w:r w:rsidRPr="009157B3">
        <w:rPr>
          <w:b/>
          <w:bCs/>
          <w:color w:val="000000" w:themeColor="text1"/>
        </w:rPr>
        <w:t xml:space="preserve"> the Knight’s Code: </w:t>
      </w:r>
      <w:r w:rsidR="00512B92" w:rsidRPr="009157B3">
        <w:rPr>
          <w:b/>
          <w:bCs/>
          <w:color w:val="000000" w:themeColor="text1"/>
        </w:rPr>
        <w:t xml:space="preserve"> </w:t>
      </w:r>
    </w:p>
    <w:p w14:paraId="31AF4013" w14:textId="77777777" w:rsidR="00512B92" w:rsidRPr="009157B3" w:rsidRDefault="00512B92" w:rsidP="001E5790">
      <w:pPr>
        <w:jc w:val="both"/>
        <w:rPr>
          <w:color w:val="000000" w:themeColor="text1"/>
          <w:sz w:val="16"/>
          <w:szCs w:val="16"/>
        </w:rPr>
      </w:pPr>
    </w:p>
    <w:p w14:paraId="2B39DA04" w14:textId="77777777" w:rsidR="006A4261" w:rsidRPr="009157B3" w:rsidRDefault="00470C7B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 xml:space="preserve">Saint Francis was the son of a successful </w:t>
      </w:r>
      <w:r w:rsidR="005C43BD" w:rsidRPr="009157B3">
        <w:rPr>
          <w:color w:val="000000" w:themeColor="text1"/>
        </w:rPr>
        <w:t xml:space="preserve">medieval </w:t>
      </w:r>
      <w:r w:rsidRPr="009157B3">
        <w:rPr>
          <w:color w:val="000000" w:themeColor="text1"/>
        </w:rPr>
        <w:t>cloth merchant</w:t>
      </w:r>
      <w:r w:rsidR="006A332E" w:rsidRPr="009157B3">
        <w:rPr>
          <w:color w:val="000000" w:themeColor="text1"/>
        </w:rPr>
        <w:t xml:space="preserve"> </w:t>
      </w:r>
      <w:r w:rsidR="00D1147D" w:rsidRPr="009157B3">
        <w:rPr>
          <w:color w:val="000000" w:themeColor="text1"/>
        </w:rPr>
        <w:t>from</w:t>
      </w:r>
      <w:r w:rsidR="006A332E" w:rsidRPr="009157B3">
        <w:rPr>
          <w:color w:val="000000" w:themeColor="text1"/>
        </w:rPr>
        <w:t xml:space="preserve"> Assisi</w:t>
      </w:r>
      <w:r w:rsidRPr="009157B3">
        <w:rPr>
          <w:color w:val="000000" w:themeColor="text1"/>
        </w:rPr>
        <w:t xml:space="preserve">. </w:t>
      </w:r>
      <w:r w:rsidR="005C43BD" w:rsidRPr="009157B3">
        <w:rPr>
          <w:color w:val="000000" w:themeColor="text1"/>
        </w:rPr>
        <w:t xml:space="preserve">The merchant class </w:t>
      </w:r>
      <w:r w:rsidR="000619D6" w:rsidRPr="009157B3">
        <w:rPr>
          <w:color w:val="000000" w:themeColor="text1"/>
        </w:rPr>
        <w:t>was</w:t>
      </w:r>
      <w:r w:rsidRPr="009157B3">
        <w:rPr>
          <w:color w:val="000000" w:themeColor="text1"/>
        </w:rPr>
        <w:t xml:space="preserve"> a new middle class in society</w:t>
      </w:r>
      <w:r w:rsidR="005912DF" w:rsidRPr="009157B3">
        <w:rPr>
          <w:color w:val="000000" w:themeColor="text1"/>
        </w:rPr>
        <w:t>, and t</w:t>
      </w:r>
      <w:r w:rsidR="006A332E" w:rsidRPr="009157B3">
        <w:rPr>
          <w:color w:val="000000" w:themeColor="text1"/>
        </w:rPr>
        <w:t xml:space="preserve">heir </w:t>
      </w:r>
      <w:r w:rsidRPr="009157B3">
        <w:rPr>
          <w:color w:val="000000" w:themeColor="text1"/>
        </w:rPr>
        <w:t>focus</w:t>
      </w:r>
      <w:r w:rsidR="006A332E" w:rsidRPr="009157B3">
        <w:rPr>
          <w:color w:val="000000" w:themeColor="text1"/>
        </w:rPr>
        <w:t xml:space="preserve"> was</w:t>
      </w:r>
      <w:r w:rsidRPr="009157B3">
        <w:rPr>
          <w:color w:val="000000" w:themeColor="text1"/>
        </w:rPr>
        <w:t xml:space="preserve"> on wealth and prestige. </w:t>
      </w:r>
      <w:r w:rsidR="005912DF" w:rsidRPr="009157B3">
        <w:rPr>
          <w:color w:val="000000" w:themeColor="text1"/>
        </w:rPr>
        <w:t>Francis Bernadone, in his youth, wanted to have it all</w:t>
      </w:r>
      <w:r w:rsidR="00CD55BC">
        <w:rPr>
          <w:color w:val="000000" w:themeColor="text1"/>
        </w:rPr>
        <w:t>,</w:t>
      </w:r>
      <w:r w:rsidR="005912DF" w:rsidRPr="009157B3">
        <w:rPr>
          <w:color w:val="000000" w:themeColor="text1"/>
        </w:rPr>
        <w:t xml:space="preserve"> like the youth of every age.</w:t>
      </w:r>
      <w:r w:rsidR="000C63DC" w:rsidRPr="009157B3">
        <w:rPr>
          <w:color w:val="000000" w:themeColor="text1"/>
        </w:rPr>
        <w:t xml:space="preserve"> He wanted to become a </w:t>
      </w:r>
      <w:r w:rsidR="000619D6" w:rsidRPr="009157B3">
        <w:rPr>
          <w:color w:val="000000" w:themeColor="text1"/>
        </w:rPr>
        <w:t xml:space="preserve">troubadour, singing of love, a </w:t>
      </w:r>
      <w:r w:rsidR="000C63DC" w:rsidRPr="009157B3">
        <w:rPr>
          <w:color w:val="000000" w:themeColor="text1"/>
        </w:rPr>
        <w:t xml:space="preserve">knight </w:t>
      </w:r>
      <w:r w:rsidR="006A4261" w:rsidRPr="009157B3">
        <w:rPr>
          <w:color w:val="000000" w:themeColor="text1"/>
        </w:rPr>
        <w:t xml:space="preserve">righting wrongs, </w:t>
      </w:r>
      <w:r w:rsidR="000C63DC" w:rsidRPr="009157B3">
        <w:rPr>
          <w:color w:val="000000" w:themeColor="text1"/>
        </w:rPr>
        <w:t>a nobleman</w:t>
      </w:r>
      <w:r w:rsidR="00CB7D5E" w:rsidRPr="009157B3">
        <w:rPr>
          <w:color w:val="000000" w:themeColor="text1"/>
        </w:rPr>
        <w:t>,</w:t>
      </w:r>
      <w:r w:rsidR="006A4261" w:rsidRPr="009157B3">
        <w:rPr>
          <w:color w:val="000000" w:themeColor="text1"/>
        </w:rPr>
        <w:t xml:space="preserve"> living “the life</w:t>
      </w:r>
      <w:r w:rsidR="005912DF" w:rsidRPr="009157B3">
        <w:rPr>
          <w:color w:val="000000" w:themeColor="text1"/>
        </w:rPr>
        <w:t>,</w:t>
      </w:r>
      <w:r w:rsidR="006A4261" w:rsidRPr="009157B3">
        <w:rPr>
          <w:color w:val="000000" w:themeColor="text1"/>
        </w:rPr>
        <w:t xml:space="preserve">” and a hero for </w:t>
      </w:r>
      <w:r w:rsidR="00085901" w:rsidRPr="009157B3">
        <w:rPr>
          <w:color w:val="000000" w:themeColor="text1"/>
        </w:rPr>
        <w:t>others</w:t>
      </w:r>
      <w:r w:rsidR="006A4261" w:rsidRPr="009157B3">
        <w:rPr>
          <w:color w:val="000000" w:themeColor="text1"/>
        </w:rPr>
        <w:t xml:space="preserve"> to look up to and follow</w:t>
      </w:r>
      <w:r w:rsidR="000C63DC" w:rsidRPr="009157B3">
        <w:rPr>
          <w:color w:val="000000" w:themeColor="text1"/>
        </w:rPr>
        <w:t>.</w:t>
      </w:r>
      <w:r w:rsidR="006A4261" w:rsidRPr="009157B3">
        <w:rPr>
          <w:color w:val="000000" w:themeColor="text1"/>
        </w:rPr>
        <w:t xml:space="preserve"> </w:t>
      </w:r>
    </w:p>
    <w:p w14:paraId="656D9F5F" w14:textId="77777777" w:rsidR="006A4261" w:rsidRPr="009157B3" w:rsidRDefault="006A4261" w:rsidP="001E5790">
      <w:pPr>
        <w:jc w:val="both"/>
        <w:rPr>
          <w:color w:val="000000" w:themeColor="text1"/>
          <w:sz w:val="16"/>
          <w:szCs w:val="16"/>
        </w:rPr>
      </w:pPr>
    </w:p>
    <w:p w14:paraId="3987EA23" w14:textId="77777777" w:rsidR="0035431A" w:rsidRPr="009157B3" w:rsidRDefault="005912DF" w:rsidP="00CD55BC">
      <w:pPr>
        <w:ind w:firstLine="720"/>
        <w:jc w:val="both"/>
        <w:rPr>
          <w:color w:val="000000" w:themeColor="text1"/>
          <w:vertAlign w:val="superscript"/>
        </w:rPr>
      </w:pPr>
      <w:r w:rsidRPr="009157B3">
        <w:rPr>
          <w:color w:val="000000" w:themeColor="text1"/>
        </w:rPr>
        <w:t xml:space="preserve">The opportunity for glory came when the town of Assisi went to war against </w:t>
      </w:r>
      <w:r w:rsidR="00CB7D5E" w:rsidRPr="009157B3">
        <w:rPr>
          <w:color w:val="000000" w:themeColor="text1"/>
        </w:rPr>
        <w:t>Perugia</w:t>
      </w:r>
      <w:r w:rsidRPr="009157B3">
        <w:rPr>
          <w:color w:val="000000" w:themeColor="text1"/>
        </w:rPr>
        <w:t>. T</w:t>
      </w:r>
      <w:r w:rsidR="00CB7D5E" w:rsidRPr="009157B3">
        <w:rPr>
          <w:color w:val="000000" w:themeColor="text1"/>
        </w:rPr>
        <w:t xml:space="preserve">he </w:t>
      </w:r>
      <w:r w:rsidR="00513C71" w:rsidRPr="009157B3">
        <w:rPr>
          <w:color w:val="000000" w:themeColor="text1"/>
        </w:rPr>
        <w:t>Battle</w:t>
      </w:r>
      <w:r w:rsidR="00CB7D5E" w:rsidRPr="009157B3">
        <w:rPr>
          <w:color w:val="000000" w:themeColor="text1"/>
        </w:rPr>
        <w:t xml:space="preserve"> of Collestrada</w:t>
      </w:r>
      <w:r w:rsidR="00513C71" w:rsidRPr="009157B3">
        <w:rPr>
          <w:rStyle w:val="FootnoteReference"/>
          <w:color w:val="000000" w:themeColor="text1"/>
          <w:vertAlign w:val="superscript"/>
        </w:rPr>
        <w:footnoteReference w:id="8"/>
      </w:r>
      <w:r w:rsidRPr="009157B3">
        <w:rPr>
          <w:color w:val="000000" w:themeColor="text1"/>
        </w:rPr>
        <w:t xml:space="preserve"> was a horrific disaster. Francis </w:t>
      </w:r>
      <w:r w:rsidR="00D1147D" w:rsidRPr="009157B3">
        <w:rPr>
          <w:color w:val="000000" w:themeColor="text1"/>
        </w:rPr>
        <w:t xml:space="preserve">was imprisoned in Perugia with the knights of </w:t>
      </w:r>
      <w:r w:rsidRPr="009157B3">
        <w:rPr>
          <w:color w:val="000000" w:themeColor="text1"/>
        </w:rPr>
        <w:t>Assisi. This was because</w:t>
      </w:r>
      <w:r w:rsidR="00D1147D" w:rsidRPr="009157B3">
        <w:rPr>
          <w:color w:val="000000" w:themeColor="text1"/>
        </w:rPr>
        <w:t xml:space="preserve"> his status as the son of a </w:t>
      </w:r>
      <w:r w:rsidRPr="009157B3">
        <w:rPr>
          <w:color w:val="000000" w:themeColor="text1"/>
        </w:rPr>
        <w:t>wealthy</w:t>
      </w:r>
      <w:r w:rsidR="00D1147D" w:rsidRPr="009157B3">
        <w:rPr>
          <w:color w:val="000000" w:themeColor="text1"/>
        </w:rPr>
        <w:t xml:space="preserve"> merchant</w:t>
      </w:r>
      <w:r w:rsidR="00BE5A56" w:rsidRPr="009157B3">
        <w:rPr>
          <w:color w:val="000000" w:themeColor="text1"/>
        </w:rPr>
        <w:t xml:space="preserve"> </w:t>
      </w:r>
      <w:r w:rsidRPr="009157B3">
        <w:rPr>
          <w:color w:val="000000" w:themeColor="text1"/>
        </w:rPr>
        <w:t>indicated that</w:t>
      </w:r>
      <w:r w:rsidR="00BE5A56" w:rsidRPr="009157B3">
        <w:rPr>
          <w:color w:val="000000" w:themeColor="text1"/>
        </w:rPr>
        <w:t xml:space="preserve"> </w:t>
      </w:r>
      <w:r w:rsidR="001F02A5" w:rsidRPr="009157B3">
        <w:rPr>
          <w:color w:val="000000" w:themeColor="text1"/>
        </w:rPr>
        <w:t>h</w:t>
      </w:r>
      <w:r w:rsidRPr="009157B3">
        <w:rPr>
          <w:color w:val="000000" w:themeColor="text1"/>
        </w:rPr>
        <w:t>is family might be able to ransom him</w:t>
      </w:r>
      <w:r w:rsidR="00D1147D" w:rsidRPr="009157B3">
        <w:rPr>
          <w:color w:val="000000" w:themeColor="text1"/>
        </w:rPr>
        <w:t xml:space="preserve">. </w:t>
      </w:r>
      <w:r w:rsidR="00585A95" w:rsidRPr="009157B3">
        <w:rPr>
          <w:color w:val="000000" w:themeColor="text1"/>
        </w:rPr>
        <w:t xml:space="preserve">Although he came home ill and took a long time to recover, </w:t>
      </w:r>
      <w:r w:rsidRPr="009157B3">
        <w:rPr>
          <w:color w:val="000000" w:themeColor="text1"/>
        </w:rPr>
        <w:t xml:space="preserve">Francis </w:t>
      </w:r>
      <w:r w:rsidR="006A4261" w:rsidRPr="009157B3">
        <w:rPr>
          <w:color w:val="000000" w:themeColor="text1"/>
        </w:rPr>
        <w:t xml:space="preserve">did not </w:t>
      </w:r>
      <w:r w:rsidRPr="009157B3">
        <w:rPr>
          <w:color w:val="000000" w:themeColor="text1"/>
        </w:rPr>
        <w:t xml:space="preserve">easily give up </w:t>
      </w:r>
      <w:r w:rsidR="00085901" w:rsidRPr="009157B3">
        <w:rPr>
          <w:color w:val="000000" w:themeColor="text1"/>
        </w:rPr>
        <w:t xml:space="preserve">seeking </w:t>
      </w:r>
      <w:r w:rsidRPr="009157B3">
        <w:rPr>
          <w:color w:val="000000" w:themeColor="text1"/>
        </w:rPr>
        <w:t>glor</w:t>
      </w:r>
      <w:r w:rsidR="006A4261" w:rsidRPr="009157B3">
        <w:rPr>
          <w:color w:val="000000" w:themeColor="text1"/>
        </w:rPr>
        <w:t>y</w:t>
      </w:r>
      <w:r w:rsidR="00585A95" w:rsidRPr="009157B3">
        <w:rPr>
          <w:color w:val="000000" w:themeColor="text1"/>
        </w:rPr>
        <w:t xml:space="preserve">. </w:t>
      </w:r>
      <w:r w:rsidR="00D1147D" w:rsidRPr="009157B3">
        <w:rPr>
          <w:color w:val="000000" w:themeColor="text1"/>
        </w:rPr>
        <w:t>He went to war a second time</w:t>
      </w:r>
      <w:r w:rsidR="00CD55BC">
        <w:rPr>
          <w:color w:val="000000" w:themeColor="text1"/>
        </w:rPr>
        <w:t>,</w:t>
      </w:r>
      <w:r w:rsidR="00D1147D" w:rsidRPr="009157B3">
        <w:rPr>
          <w:color w:val="000000" w:themeColor="text1"/>
        </w:rPr>
        <w:t xml:space="preserve"> dressed in fine </w:t>
      </w:r>
      <w:r w:rsidR="001F02A5" w:rsidRPr="009157B3">
        <w:rPr>
          <w:color w:val="000000" w:themeColor="text1"/>
        </w:rPr>
        <w:t>a</w:t>
      </w:r>
      <w:r w:rsidRPr="009157B3">
        <w:rPr>
          <w:color w:val="000000" w:themeColor="text1"/>
        </w:rPr>
        <w:t>r</w:t>
      </w:r>
      <w:r w:rsidR="001F02A5" w:rsidRPr="009157B3">
        <w:rPr>
          <w:color w:val="000000" w:themeColor="text1"/>
        </w:rPr>
        <w:t>mo</w:t>
      </w:r>
      <w:r w:rsidRPr="009157B3">
        <w:rPr>
          <w:color w:val="000000" w:themeColor="text1"/>
        </w:rPr>
        <w:t>u</w:t>
      </w:r>
      <w:r w:rsidR="001F02A5" w:rsidRPr="009157B3">
        <w:rPr>
          <w:color w:val="000000" w:themeColor="text1"/>
        </w:rPr>
        <w:t>r</w:t>
      </w:r>
      <w:r w:rsidR="00CD55BC">
        <w:rPr>
          <w:color w:val="000000" w:themeColor="text1"/>
        </w:rPr>
        <w:t>,</w:t>
      </w:r>
      <w:r w:rsidR="00D1147D" w:rsidRPr="009157B3">
        <w:rPr>
          <w:color w:val="000000" w:themeColor="text1"/>
        </w:rPr>
        <w:t xml:space="preserve"> </w:t>
      </w:r>
      <w:r w:rsidR="00282543" w:rsidRPr="009157B3">
        <w:rPr>
          <w:color w:val="000000" w:themeColor="text1"/>
        </w:rPr>
        <w:t xml:space="preserve">but </w:t>
      </w:r>
      <w:r w:rsidR="00CD55BC">
        <w:rPr>
          <w:color w:val="000000" w:themeColor="text1"/>
        </w:rPr>
        <w:t xml:space="preserve">he </w:t>
      </w:r>
      <w:r w:rsidR="00282543" w:rsidRPr="009157B3">
        <w:rPr>
          <w:color w:val="000000" w:themeColor="text1"/>
        </w:rPr>
        <w:t xml:space="preserve">returned to Assisi soon after because </w:t>
      </w:r>
      <w:r w:rsidR="001F02A5" w:rsidRPr="009157B3">
        <w:rPr>
          <w:color w:val="000000" w:themeColor="text1"/>
        </w:rPr>
        <w:t xml:space="preserve">at </w:t>
      </w:r>
      <w:r w:rsidR="001365D9" w:rsidRPr="009157B3">
        <w:rPr>
          <w:color w:val="000000" w:themeColor="text1"/>
        </w:rPr>
        <w:t>Spoleto</w:t>
      </w:r>
      <w:r w:rsidRPr="009157B3">
        <w:rPr>
          <w:color w:val="000000" w:themeColor="text1"/>
        </w:rPr>
        <w:t>;</w:t>
      </w:r>
      <w:r w:rsidR="001F02A5" w:rsidRPr="009157B3">
        <w:rPr>
          <w:color w:val="000000" w:themeColor="text1"/>
        </w:rPr>
        <w:t xml:space="preserve"> he had a dream in which </w:t>
      </w:r>
      <w:r w:rsidR="00242A1E" w:rsidRPr="009157B3">
        <w:rPr>
          <w:color w:val="000000" w:themeColor="text1"/>
        </w:rPr>
        <w:t xml:space="preserve">Jesus </w:t>
      </w:r>
      <w:r w:rsidR="001F02A5" w:rsidRPr="009157B3">
        <w:rPr>
          <w:color w:val="000000" w:themeColor="text1"/>
        </w:rPr>
        <w:t>spoke to him</w:t>
      </w:r>
      <w:r w:rsidRPr="009157B3">
        <w:rPr>
          <w:color w:val="000000" w:themeColor="text1"/>
        </w:rPr>
        <w:t>,</w:t>
      </w:r>
      <w:r w:rsidR="001F02A5" w:rsidRPr="009157B3">
        <w:rPr>
          <w:color w:val="000000" w:themeColor="text1"/>
        </w:rPr>
        <w:t xml:space="preserve"> </w:t>
      </w:r>
      <w:r w:rsidR="00085901" w:rsidRPr="009157B3">
        <w:rPr>
          <w:color w:val="000000" w:themeColor="text1"/>
        </w:rPr>
        <w:t>asking</w:t>
      </w:r>
      <w:r w:rsidR="00CD55BC">
        <w:rPr>
          <w:color w:val="000000" w:themeColor="text1"/>
        </w:rPr>
        <w:t>,</w:t>
      </w:r>
      <w:r w:rsidR="001F02A5" w:rsidRPr="009157B3">
        <w:rPr>
          <w:color w:val="000000" w:themeColor="text1"/>
        </w:rPr>
        <w:t xml:space="preserve"> </w:t>
      </w:r>
      <w:r w:rsidR="001F02A5" w:rsidRPr="009157B3">
        <w:rPr>
          <w:i/>
          <w:iCs/>
          <w:color w:val="000000" w:themeColor="text1"/>
        </w:rPr>
        <w:t xml:space="preserve">“Who do you wish to serve, the </w:t>
      </w:r>
      <w:r w:rsidR="00242A1E" w:rsidRPr="009157B3">
        <w:rPr>
          <w:i/>
          <w:iCs/>
          <w:color w:val="000000" w:themeColor="text1"/>
        </w:rPr>
        <w:t>Lord</w:t>
      </w:r>
      <w:r w:rsidR="001F02A5" w:rsidRPr="009157B3">
        <w:rPr>
          <w:i/>
          <w:iCs/>
          <w:color w:val="000000" w:themeColor="text1"/>
        </w:rPr>
        <w:t xml:space="preserve"> or the servant?”</w:t>
      </w:r>
      <w:r w:rsidR="001F02A5" w:rsidRPr="009157B3">
        <w:rPr>
          <w:color w:val="000000" w:themeColor="text1"/>
        </w:rPr>
        <w:t xml:space="preserve"> </w:t>
      </w:r>
      <w:r w:rsidR="00BE5A56" w:rsidRPr="009157B3">
        <w:rPr>
          <w:rStyle w:val="FootnoteReference"/>
          <w:color w:val="000000" w:themeColor="text1"/>
          <w:vertAlign w:val="superscript"/>
        </w:rPr>
        <w:footnoteReference w:id="9"/>
      </w:r>
    </w:p>
    <w:p w14:paraId="2E2E0666" w14:textId="77777777" w:rsidR="0035431A" w:rsidRPr="009157B3" w:rsidRDefault="0035431A" w:rsidP="009845F1">
      <w:pPr>
        <w:jc w:val="both"/>
        <w:rPr>
          <w:color w:val="000000" w:themeColor="text1"/>
          <w:sz w:val="16"/>
          <w:szCs w:val="16"/>
        </w:rPr>
      </w:pPr>
    </w:p>
    <w:p w14:paraId="36B84E0C" w14:textId="77777777" w:rsidR="005A50DF" w:rsidRPr="009157B3" w:rsidRDefault="00271FF3" w:rsidP="009845F1">
      <w:pPr>
        <w:jc w:val="both"/>
        <w:rPr>
          <w:b/>
          <w:bCs/>
          <w:color w:val="000000" w:themeColor="text1"/>
        </w:rPr>
      </w:pPr>
      <w:r w:rsidRPr="009157B3">
        <w:rPr>
          <w:b/>
          <w:bCs/>
          <w:color w:val="000000" w:themeColor="text1"/>
        </w:rPr>
        <w:t>The Holy Spirit is a Spirit of Joy:</w:t>
      </w:r>
    </w:p>
    <w:p w14:paraId="5796F7C7" w14:textId="77777777" w:rsidR="00537368" w:rsidRPr="009157B3" w:rsidRDefault="00537368" w:rsidP="009845F1">
      <w:pPr>
        <w:jc w:val="both"/>
        <w:rPr>
          <w:b/>
          <w:bCs/>
          <w:color w:val="000000" w:themeColor="text1"/>
          <w:sz w:val="8"/>
          <w:szCs w:val="8"/>
        </w:rPr>
      </w:pPr>
    </w:p>
    <w:p w14:paraId="55AC69D4" w14:textId="77777777" w:rsidR="0035431A" w:rsidRPr="009157B3" w:rsidRDefault="00CD55BC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>Some</w:t>
      </w:r>
      <w:r>
        <w:rPr>
          <w:color w:val="000000" w:themeColor="text1"/>
        </w:rPr>
        <w:t>t</w:t>
      </w:r>
      <w:r w:rsidRPr="009157B3">
        <w:rPr>
          <w:color w:val="000000" w:themeColor="text1"/>
        </w:rPr>
        <w:t>ime</w:t>
      </w:r>
      <w:r w:rsidR="00585A95" w:rsidRPr="009157B3">
        <w:rPr>
          <w:color w:val="000000" w:themeColor="text1"/>
        </w:rPr>
        <w:t xml:space="preserve"> after this</w:t>
      </w:r>
      <w:r w:rsidR="005912DF" w:rsidRPr="009157B3">
        <w:rPr>
          <w:color w:val="000000" w:themeColor="text1"/>
        </w:rPr>
        <w:t>,</w:t>
      </w:r>
      <w:r w:rsidR="00585A95" w:rsidRPr="009157B3">
        <w:rPr>
          <w:color w:val="000000" w:themeColor="text1"/>
        </w:rPr>
        <w:t xml:space="preserve"> </w:t>
      </w:r>
      <w:r w:rsidR="005912DF" w:rsidRPr="009157B3">
        <w:rPr>
          <w:color w:val="000000" w:themeColor="text1"/>
        </w:rPr>
        <w:t>Francis encountered</w:t>
      </w:r>
      <w:r w:rsidR="00242A1E" w:rsidRPr="009157B3">
        <w:rPr>
          <w:color w:val="000000" w:themeColor="text1"/>
        </w:rPr>
        <w:t xml:space="preserve"> a</w:t>
      </w:r>
      <w:r w:rsidR="005912DF" w:rsidRPr="009157B3">
        <w:rPr>
          <w:color w:val="000000" w:themeColor="text1"/>
        </w:rPr>
        <w:t>n</w:t>
      </w:r>
      <w:r w:rsidR="00242A1E" w:rsidRPr="009157B3">
        <w:rPr>
          <w:color w:val="000000" w:themeColor="text1"/>
        </w:rPr>
        <w:t xml:space="preserve"> </w:t>
      </w:r>
      <w:r w:rsidR="005C1D1A" w:rsidRPr="009157B3">
        <w:rPr>
          <w:color w:val="000000" w:themeColor="text1"/>
        </w:rPr>
        <w:t xml:space="preserve">elusive </w:t>
      </w:r>
      <w:r w:rsidR="00242A1E" w:rsidRPr="009157B3">
        <w:rPr>
          <w:color w:val="000000" w:themeColor="text1"/>
        </w:rPr>
        <w:t>leper</w:t>
      </w:r>
      <w:r w:rsidR="00585A95" w:rsidRPr="009157B3">
        <w:rPr>
          <w:color w:val="000000" w:themeColor="text1"/>
        </w:rPr>
        <w:t>,</w:t>
      </w:r>
      <w:r w:rsidR="00242A1E" w:rsidRPr="009157B3">
        <w:rPr>
          <w:color w:val="000000" w:themeColor="text1"/>
        </w:rPr>
        <w:t xml:space="preserve"> </w:t>
      </w:r>
      <w:r w:rsidR="00851535" w:rsidRPr="009157B3">
        <w:rPr>
          <w:color w:val="000000" w:themeColor="text1"/>
        </w:rPr>
        <w:t xml:space="preserve">followed by </w:t>
      </w:r>
      <w:r w:rsidR="00242A1E" w:rsidRPr="009157B3">
        <w:rPr>
          <w:color w:val="000000" w:themeColor="text1"/>
        </w:rPr>
        <w:t xml:space="preserve">a vision of the </w:t>
      </w:r>
      <w:r w:rsidR="00851535" w:rsidRPr="009157B3">
        <w:rPr>
          <w:color w:val="000000" w:themeColor="text1"/>
        </w:rPr>
        <w:t>C</w:t>
      </w:r>
      <w:r w:rsidR="00242A1E" w:rsidRPr="009157B3">
        <w:rPr>
          <w:color w:val="000000" w:themeColor="text1"/>
        </w:rPr>
        <w:t>rucified Christ</w:t>
      </w:r>
      <w:r w:rsidR="005912DF" w:rsidRPr="009157B3">
        <w:rPr>
          <w:color w:val="000000" w:themeColor="text1"/>
        </w:rPr>
        <w:t>,</w:t>
      </w:r>
      <w:r w:rsidR="00242A1E" w:rsidRPr="009157B3">
        <w:rPr>
          <w:color w:val="000000" w:themeColor="text1"/>
        </w:rPr>
        <w:t xml:space="preserve"> </w:t>
      </w:r>
      <w:r w:rsidR="00851535" w:rsidRPr="009157B3">
        <w:rPr>
          <w:color w:val="000000" w:themeColor="text1"/>
        </w:rPr>
        <w:t xml:space="preserve">and then </w:t>
      </w:r>
      <w:r w:rsidR="00D05046" w:rsidRPr="009157B3">
        <w:rPr>
          <w:color w:val="000000" w:themeColor="text1"/>
        </w:rPr>
        <w:t xml:space="preserve">the Lord spoke to him </w:t>
      </w:r>
      <w:r w:rsidR="00585A95" w:rsidRPr="009157B3">
        <w:rPr>
          <w:color w:val="000000" w:themeColor="text1"/>
        </w:rPr>
        <w:t>audibl</w:t>
      </w:r>
      <w:r w:rsidR="00085901" w:rsidRPr="009157B3">
        <w:rPr>
          <w:color w:val="000000" w:themeColor="text1"/>
        </w:rPr>
        <w:t>y</w:t>
      </w:r>
      <w:r w:rsidR="00585A95" w:rsidRPr="009157B3">
        <w:rPr>
          <w:color w:val="000000" w:themeColor="text1"/>
        </w:rPr>
        <w:t xml:space="preserve"> </w:t>
      </w:r>
      <w:r w:rsidR="00D05046" w:rsidRPr="009157B3">
        <w:rPr>
          <w:color w:val="000000" w:themeColor="text1"/>
        </w:rPr>
        <w:t>from the San Damiano cross</w:t>
      </w:r>
      <w:r w:rsidR="00585A95" w:rsidRPr="009157B3">
        <w:rPr>
          <w:color w:val="000000" w:themeColor="text1"/>
        </w:rPr>
        <w:t xml:space="preserve">. </w:t>
      </w:r>
      <w:r w:rsidR="00D05046" w:rsidRPr="009157B3">
        <w:rPr>
          <w:i/>
          <w:iCs/>
          <w:color w:val="000000" w:themeColor="text1"/>
        </w:rPr>
        <w:t>“Francis, go repair my Church, which you see is falling into ruins!”</w:t>
      </w:r>
      <w:r w:rsidR="00D05046" w:rsidRPr="009157B3">
        <w:rPr>
          <w:color w:val="000000" w:themeColor="text1"/>
        </w:rPr>
        <w:t xml:space="preserve"> </w:t>
      </w:r>
    </w:p>
    <w:p w14:paraId="5264D05E" w14:textId="77777777" w:rsidR="0035431A" w:rsidRPr="009157B3" w:rsidRDefault="0035431A" w:rsidP="009845F1">
      <w:pPr>
        <w:jc w:val="both"/>
        <w:rPr>
          <w:color w:val="000000" w:themeColor="text1"/>
        </w:rPr>
      </w:pPr>
    </w:p>
    <w:p w14:paraId="009A84A3" w14:textId="77777777" w:rsidR="001F02A5" w:rsidRPr="009157B3" w:rsidRDefault="00D05046" w:rsidP="00CD55BC">
      <w:pPr>
        <w:ind w:firstLine="720"/>
        <w:jc w:val="both"/>
        <w:rPr>
          <w:color w:val="000000" w:themeColor="text1"/>
        </w:rPr>
      </w:pPr>
      <w:r w:rsidRPr="009157B3">
        <w:rPr>
          <w:color w:val="000000" w:themeColor="text1"/>
        </w:rPr>
        <w:t>After that</w:t>
      </w:r>
      <w:r w:rsidR="005912DF" w:rsidRPr="009157B3">
        <w:rPr>
          <w:color w:val="000000" w:themeColor="text1"/>
        </w:rPr>
        <w:t>,</w:t>
      </w:r>
      <w:r w:rsidRPr="009157B3">
        <w:rPr>
          <w:color w:val="000000" w:themeColor="text1"/>
        </w:rPr>
        <w:t xml:space="preserve"> he </w:t>
      </w:r>
      <w:r w:rsidR="00063F75" w:rsidRPr="009157B3">
        <w:rPr>
          <w:color w:val="000000" w:themeColor="text1"/>
        </w:rPr>
        <w:t xml:space="preserve">wasted no time and </w:t>
      </w:r>
      <w:r w:rsidRPr="009157B3">
        <w:rPr>
          <w:color w:val="000000" w:themeColor="text1"/>
        </w:rPr>
        <w:t>began to rebuild three small chapels</w:t>
      </w:r>
      <w:r w:rsidR="005912DF" w:rsidRPr="009157B3">
        <w:rPr>
          <w:color w:val="000000" w:themeColor="text1"/>
        </w:rPr>
        <w:t>,</w:t>
      </w:r>
      <w:r w:rsidRPr="009157B3">
        <w:rPr>
          <w:color w:val="000000" w:themeColor="text1"/>
        </w:rPr>
        <w:t xml:space="preserve"> “</w:t>
      </w:r>
      <w:r w:rsidRPr="009157B3">
        <w:rPr>
          <w:i/>
          <w:iCs/>
          <w:color w:val="000000" w:themeColor="text1"/>
        </w:rPr>
        <w:t>brick by brick, stone by stone</w:t>
      </w:r>
      <w:r w:rsidR="005912DF" w:rsidRPr="009157B3">
        <w:rPr>
          <w:i/>
          <w:iCs/>
          <w:color w:val="000000" w:themeColor="text1"/>
        </w:rPr>
        <w:t>,</w:t>
      </w:r>
      <w:r w:rsidRPr="009157B3">
        <w:rPr>
          <w:color w:val="000000" w:themeColor="text1"/>
        </w:rPr>
        <w:t>”</w:t>
      </w:r>
      <w:r w:rsidR="00851535" w:rsidRPr="009157B3">
        <w:rPr>
          <w:rStyle w:val="FootnoteReference"/>
          <w:color w:val="000000" w:themeColor="text1"/>
          <w:vertAlign w:val="superscript"/>
        </w:rPr>
        <w:footnoteReference w:id="10"/>
      </w:r>
      <w:r w:rsidRPr="009157B3">
        <w:rPr>
          <w:color w:val="000000" w:themeColor="text1"/>
        </w:rPr>
        <w:t xml:space="preserve"> begging in the streets for building material</w:t>
      </w:r>
      <w:r w:rsidR="005912DF" w:rsidRPr="009157B3">
        <w:rPr>
          <w:color w:val="000000" w:themeColor="text1"/>
        </w:rPr>
        <w:t>s</w:t>
      </w:r>
      <w:r w:rsidRPr="009157B3">
        <w:rPr>
          <w:color w:val="000000" w:themeColor="text1"/>
        </w:rPr>
        <w:t xml:space="preserve">. </w:t>
      </w:r>
      <w:r w:rsidR="00EE2FCE" w:rsidRPr="009157B3">
        <w:rPr>
          <w:color w:val="000000" w:themeColor="text1"/>
        </w:rPr>
        <w:t>H</w:t>
      </w:r>
      <w:r w:rsidRPr="009157B3">
        <w:rPr>
          <w:color w:val="000000" w:themeColor="text1"/>
        </w:rPr>
        <w:t xml:space="preserve">e had found </w:t>
      </w:r>
      <w:r w:rsidR="00EE2FCE" w:rsidRPr="009157B3">
        <w:rPr>
          <w:color w:val="000000" w:themeColor="text1"/>
        </w:rPr>
        <w:t>Christ Crucified</w:t>
      </w:r>
      <w:r w:rsidR="00437E1C" w:rsidRPr="009157B3">
        <w:rPr>
          <w:color w:val="000000" w:themeColor="text1"/>
        </w:rPr>
        <w:t>,</w:t>
      </w:r>
      <w:r w:rsidR="00EE2FCE" w:rsidRPr="009157B3">
        <w:rPr>
          <w:color w:val="000000" w:themeColor="text1"/>
        </w:rPr>
        <w:t xml:space="preserve"> and </w:t>
      </w:r>
      <w:r w:rsidR="00085901" w:rsidRPr="009157B3">
        <w:rPr>
          <w:color w:val="000000" w:themeColor="text1"/>
        </w:rPr>
        <w:t xml:space="preserve">the wonder and joy of this </w:t>
      </w:r>
      <w:r w:rsidR="00437E1C" w:rsidRPr="009157B3">
        <w:rPr>
          <w:color w:val="000000" w:themeColor="text1"/>
        </w:rPr>
        <w:t xml:space="preserve">shone </w:t>
      </w:r>
      <w:r w:rsidRPr="009157B3">
        <w:rPr>
          <w:color w:val="000000" w:themeColor="text1"/>
        </w:rPr>
        <w:t xml:space="preserve">brightly in his personality for all to see. </w:t>
      </w:r>
      <w:r w:rsidR="005912DF" w:rsidRPr="009157B3">
        <w:rPr>
          <w:color w:val="000000" w:themeColor="text1"/>
        </w:rPr>
        <w:t>This ridiculous and foolish joy made him love everyone, even lepers, despite the dangers to his</w:t>
      </w:r>
      <w:r w:rsidR="00B7091E" w:rsidRPr="009157B3">
        <w:rPr>
          <w:color w:val="000000" w:themeColor="text1"/>
        </w:rPr>
        <w:t xml:space="preserve"> health</w:t>
      </w:r>
      <w:r w:rsidR="00063F75" w:rsidRPr="009157B3">
        <w:rPr>
          <w:color w:val="000000" w:themeColor="text1"/>
        </w:rPr>
        <w:t xml:space="preserve">. </w:t>
      </w:r>
      <w:r w:rsidR="005912DF" w:rsidRPr="009157B3">
        <w:rPr>
          <w:color w:val="000000" w:themeColor="text1"/>
        </w:rPr>
        <w:t xml:space="preserve">This </w:t>
      </w:r>
      <w:r w:rsidR="00063F75" w:rsidRPr="009157B3">
        <w:rPr>
          <w:color w:val="000000" w:themeColor="text1"/>
        </w:rPr>
        <w:t xml:space="preserve">irrepressible joy </w:t>
      </w:r>
      <w:r w:rsidRPr="009157B3">
        <w:rPr>
          <w:color w:val="000000" w:themeColor="text1"/>
        </w:rPr>
        <w:t>radiat</w:t>
      </w:r>
      <w:r w:rsidR="00063F75" w:rsidRPr="009157B3">
        <w:rPr>
          <w:color w:val="000000" w:themeColor="text1"/>
        </w:rPr>
        <w:t xml:space="preserve">ing </w:t>
      </w:r>
      <w:r w:rsidR="005912DF" w:rsidRPr="009157B3">
        <w:rPr>
          <w:color w:val="000000" w:themeColor="text1"/>
        </w:rPr>
        <w:t>in</w:t>
      </w:r>
      <w:r w:rsidRPr="009157B3">
        <w:rPr>
          <w:color w:val="000000" w:themeColor="text1"/>
        </w:rPr>
        <w:t xml:space="preserve"> </w:t>
      </w:r>
      <w:r w:rsidR="00063F75" w:rsidRPr="009157B3">
        <w:rPr>
          <w:color w:val="000000" w:themeColor="text1"/>
        </w:rPr>
        <w:t xml:space="preserve">his personality </w:t>
      </w:r>
      <w:r w:rsidR="00851535" w:rsidRPr="009157B3">
        <w:rPr>
          <w:color w:val="000000" w:themeColor="text1"/>
        </w:rPr>
        <w:t xml:space="preserve">made him </w:t>
      </w:r>
      <w:r w:rsidRPr="009157B3">
        <w:rPr>
          <w:color w:val="000000" w:themeColor="text1"/>
        </w:rPr>
        <w:t xml:space="preserve">attractive to others. </w:t>
      </w:r>
      <w:r w:rsidR="00B818BA" w:rsidRPr="009157B3">
        <w:rPr>
          <w:color w:val="000000" w:themeColor="text1"/>
        </w:rPr>
        <w:t>His ready smile, the sparkle in his eyes, his sense of humor, the irony of it all shouted</w:t>
      </w:r>
      <w:r w:rsidR="00271FF3" w:rsidRPr="009157B3">
        <w:rPr>
          <w:color w:val="000000" w:themeColor="text1"/>
        </w:rPr>
        <w:t>,</w:t>
      </w:r>
      <w:r w:rsidR="00B818BA" w:rsidRPr="009157B3">
        <w:rPr>
          <w:color w:val="000000" w:themeColor="text1"/>
        </w:rPr>
        <w:t xml:space="preserve"> </w:t>
      </w:r>
      <w:r w:rsidR="009845F1" w:rsidRPr="009157B3">
        <w:rPr>
          <w:color w:val="000000" w:themeColor="text1"/>
        </w:rPr>
        <w:t>“</w:t>
      </w:r>
      <w:r w:rsidR="00B818BA" w:rsidRPr="009157B3">
        <w:rPr>
          <w:color w:val="000000" w:themeColor="text1"/>
        </w:rPr>
        <w:t>I have a secret</w:t>
      </w:r>
      <w:r w:rsidR="009845F1" w:rsidRPr="009157B3">
        <w:rPr>
          <w:color w:val="000000" w:themeColor="text1"/>
        </w:rPr>
        <w:t xml:space="preserve">!” </w:t>
      </w:r>
      <w:r w:rsidR="005F2A33" w:rsidRPr="009157B3">
        <w:rPr>
          <w:color w:val="000000" w:themeColor="text1"/>
        </w:rPr>
        <w:t>A</w:t>
      </w:r>
      <w:r w:rsidR="00B41FD0" w:rsidRPr="009157B3">
        <w:rPr>
          <w:color w:val="000000" w:themeColor="text1"/>
        </w:rPr>
        <w:t xml:space="preserve">t </w:t>
      </w:r>
      <w:r w:rsidR="00B41FD0" w:rsidRPr="00CD55BC">
        <w:rPr>
          <w:color w:val="000000" w:themeColor="text1"/>
        </w:rPr>
        <w:t>Ch</w:t>
      </w:r>
      <w:r w:rsidR="00F40969" w:rsidRPr="00CD55BC">
        <w:rPr>
          <w:color w:val="000000" w:themeColor="text1"/>
        </w:rPr>
        <w:t>i</w:t>
      </w:r>
      <w:r w:rsidR="00B41FD0" w:rsidRPr="00CD55BC">
        <w:rPr>
          <w:color w:val="000000" w:themeColor="text1"/>
        </w:rPr>
        <w:t>usi della Verna,</w:t>
      </w:r>
      <w:r w:rsidR="00B41FD0" w:rsidRPr="009157B3">
        <w:rPr>
          <w:color w:val="000000" w:themeColor="text1"/>
        </w:rPr>
        <w:t xml:space="preserve"> he found the words to </w:t>
      </w:r>
      <w:r w:rsidR="005912DF" w:rsidRPr="009157B3">
        <w:rPr>
          <w:color w:val="000000" w:themeColor="text1"/>
        </w:rPr>
        <w:t>express</w:t>
      </w:r>
      <w:r w:rsidR="00437E1C" w:rsidRPr="009157B3">
        <w:rPr>
          <w:color w:val="000000" w:themeColor="text1"/>
        </w:rPr>
        <w:t xml:space="preserve"> </w:t>
      </w:r>
      <w:r w:rsidR="00B41FD0" w:rsidRPr="009157B3">
        <w:rPr>
          <w:color w:val="000000" w:themeColor="text1"/>
        </w:rPr>
        <w:t xml:space="preserve">it. He began with the words: </w:t>
      </w:r>
      <w:r w:rsidR="009845F1" w:rsidRPr="009157B3">
        <w:rPr>
          <w:color w:val="000000" w:themeColor="text1"/>
        </w:rPr>
        <w:t>“</w:t>
      </w:r>
      <w:r w:rsidR="009845F1" w:rsidRPr="009157B3">
        <w:rPr>
          <w:i/>
          <w:iCs/>
          <w:color w:val="000000" w:themeColor="text1"/>
        </w:rPr>
        <w:t>So great the good I have in sight, that every pain I count delight!</w:t>
      </w:r>
      <w:r w:rsidR="00B41FD0" w:rsidRPr="009157B3">
        <w:rPr>
          <w:i/>
          <w:iCs/>
          <w:color w:val="000000" w:themeColor="text1"/>
        </w:rPr>
        <w:t>”</w:t>
      </w:r>
    </w:p>
    <w:p w14:paraId="42DF1690" w14:textId="77777777" w:rsidR="001F02A5" w:rsidRPr="009157B3" w:rsidRDefault="001F02A5" w:rsidP="001E5790">
      <w:pPr>
        <w:jc w:val="both"/>
        <w:rPr>
          <w:color w:val="000000" w:themeColor="text1"/>
        </w:rPr>
      </w:pPr>
    </w:p>
    <w:p w14:paraId="037178BF" w14:textId="77777777" w:rsidR="00FD44BF" w:rsidRPr="009157B3" w:rsidRDefault="00FD44BF" w:rsidP="00CD55BC">
      <w:pPr>
        <w:jc w:val="right"/>
        <w:rPr>
          <w:color w:val="000000" w:themeColor="text1"/>
        </w:rPr>
      </w:pPr>
      <w:r w:rsidRPr="009157B3">
        <w:rPr>
          <w:color w:val="000000" w:themeColor="text1"/>
        </w:rPr>
        <w:t>Fr John Cooper OFM Cap</w:t>
      </w:r>
    </w:p>
    <w:p w14:paraId="3331DB94" w14:textId="250391A0" w:rsidR="00FD44BF" w:rsidRPr="009157B3" w:rsidRDefault="00FD44BF" w:rsidP="00CD55BC">
      <w:pPr>
        <w:jc w:val="right"/>
        <w:rPr>
          <w:color w:val="000000" w:themeColor="text1"/>
        </w:rPr>
      </w:pPr>
      <w:r w:rsidRPr="009157B3">
        <w:rPr>
          <w:color w:val="000000" w:themeColor="text1"/>
        </w:rPr>
        <w:t>National Spiritual Assistant</w:t>
      </w:r>
      <w:r w:rsidR="000D159B">
        <w:rPr>
          <w:color w:val="000000" w:themeColor="text1"/>
        </w:rPr>
        <w:t xml:space="preserve"> OFS</w:t>
      </w:r>
      <w:r w:rsidR="00CD55BC">
        <w:rPr>
          <w:color w:val="000000" w:themeColor="text1"/>
        </w:rPr>
        <w:t xml:space="preserve"> - Australia</w:t>
      </w:r>
    </w:p>
    <w:p w14:paraId="1AC18C58" w14:textId="77777777" w:rsidR="00FD44BF" w:rsidRPr="00F40969" w:rsidRDefault="00FD44BF" w:rsidP="00CD55BC">
      <w:pPr>
        <w:jc w:val="right"/>
        <w:rPr>
          <w:color w:val="000000" w:themeColor="text1"/>
        </w:rPr>
      </w:pPr>
    </w:p>
    <w:sectPr w:rsidR="00FD44BF" w:rsidRPr="00F40969" w:rsidSect="00295D4E">
      <w:pgSz w:w="11905" w:h="16837"/>
      <w:pgMar w:top="510" w:right="567" w:bottom="510" w:left="567" w:header="1440" w:footer="144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9C912" w14:textId="77777777" w:rsidR="007A6237" w:rsidRDefault="007A6237" w:rsidP="001104A4">
      <w:r>
        <w:separator/>
      </w:r>
    </w:p>
  </w:endnote>
  <w:endnote w:type="continuationSeparator" w:id="0">
    <w:p w14:paraId="5FDA3897" w14:textId="77777777" w:rsidR="007A6237" w:rsidRDefault="007A6237" w:rsidP="00110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FB72E" w14:textId="77777777" w:rsidR="007A6237" w:rsidRDefault="007A6237" w:rsidP="001104A4">
      <w:r>
        <w:separator/>
      </w:r>
    </w:p>
  </w:footnote>
  <w:footnote w:type="continuationSeparator" w:id="0">
    <w:p w14:paraId="745DF8B4" w14:textId="77777777" w:rsidR="007A6237" w:rsidRDefault="007A6237" w:rsidP="001104A4">
      <w:r>
        <w:continuationSeparator/>
      </w:r>
    </w:p>
  </w:footnote>
  <w:footnote w:id="1">
    <w:p w14:paraId="5D2D66F0" w14:textId="77777777" w:rsidR="00077D61" w:rsidRPr="00906437" w:rsidRDefault="00912047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5E26CF">
        <w:rPr>
          <w:sz w:val="18"/>
          <w:szCs w:val="18"/>
          <w:vertAlign w:val="superscript"/>
        </w:rPr>
        <w:t xml:space="preserve"> </w:t>
      </w:r>
      <w:r w:rsidR="00D73208" w:rsidRPr="00906437">
        <w:rPr>
          <w:sz w:val="18"/>
          <w:szCs w:val="18"/>
        </w:rPr>
        <w:t xml:space="preserve">Joseph A. Amato. </w:t>
      </w:r>
      <w:r w:rsidR="00D73208" w:rsidRPr="00906437">
        <w:rPr>
          <w:sz w:val="18"/>
          <w:szCs w:val="18"/>
          <w:u w:val="single"/>
        </w:rPr>
        <w:t>Victims and Values</w:t>
      </w:r>
      <w:r w:rsidR="00BA386A" w:rsidRPr="00906437">
        <w:rPr>
          <w:sz w:val="18"/>
          <w:szCs w:val="18"/>
          <w:u w:val="single"/>
        </w:rPr>
        <w:t>:</w:t>
      </w:r>
      <w:r w:rsidR="00D73208" w:rsidRPr="00906437">
        <w:rPr>
          <w:sz w:val="18"/>
          <w:szCs w:val="18"/>
          <w:u w:val="single"/>
        </w:rPr>
        <w:t xml:space="preserve"> A History and </w:t>
      </w:r>
      <w:r w:rsidR="00CD55BC">
        <w:rPr>
          <w:sz w:val="18"/>
          <w:szCs w:val="18"/>
          <w:u w:val="single"/>
        </w:rPr>
        <w:t>T</w:t>
      </w:r>
      <w:r w:rsidR="00D73208" w:rsidRPr="00906437">
        <w:rPr>
          <w:sz w:val="18"/>
          <w:szCs w:val="18"/>
          <w:u w:val="single"/>
        </w:rPr>
        <w:t>heory</w:t>
      </w:r>
      <w:r w:rsidR="00BA386A" w:rsidRPr="00906437">
        <w:rPr>
          <w:sz w:val="18"/>
          <w:szCs w:val="18"/>
          <w:u w:val="single"/>
        </w:rPr>
        <w:t xml:space="preserve"> of Suffering</w:t>
      </w:r>
      <w:r w:rsidR="00BA386A" w:rsidRPr="00906437">
        <w:rPr>
          <w:sz w:val="18"/>
          <w:szCs w:val="18"/>
        </w:rPr>
        <w:t xml:space="preserve">. Contributions in Philosophy, Number 42, Greenwood Press, New York, 1990, p. 57. </w:t>
      </w:r>
      <w:r w:rsidR="00DF5C43" w:rsidRPr="00906437">
        <w:rPr>
          <w:sz w:val="18"/>
          <w:szCs w:val="18"/>
        </w:rPr>
        <w:t>“</w:t>
      </w:r>
      <w:r w:rsidR="00263B3A" w:rsidRPr="00906437">
        <w:rPr>
          <w:sz w:val="18"/>
          <w:szCs w:val="18"/>
        </w:rPr>
        <w:t>St</w:t>
      </w:r>
      <w:r w:rsidR="00DF5C43" w:rsidRPr="00906437">
        <w:rPr>
          <w:sz w:val="18"/>
          <w:szCs w:val="18"/>
        </w:rPr>
        <w:t>.</w:t>
      </w:r>
      <w:r w:rsidR="00263B3A" w:rsidRPr="00906437">
        <w:rPr>
          <w:sz w:val="18"/>
          <w:szCs w:val="18"/>
        </w:rPr>
        <w:t xml:space="preserve"> Francis transformed </w:t>
      </w:r>
      <w:r w:rsidR="00D73208" w:rsidRPr="00906437">
        <w:rPr>
          <w:sz w:val="18"/>
          <w:szCs w:val="18"/>
        </w:rPr>
        <w:t>a knight’s poetic lines to his lover, into a long sermon on religious life.”</w:t>
      </w:r>
      <w:r w:rsidR="00077D61" w:rsidRPr="00906437">
        <w:rPr>
          <w:sz w:val="18"/>
          <w:szCs w:val="18"/>
        </w:rPr>
        <w:t xml:space="preserve"> </w:t>
      </w:r>
      <w:hyperlink r:id="rId1" w:history="1">
        <w:r w:rsidR="00077D61" w:rsidRPr="00906437">
          <w:rPr>
            <w:rStyle w:val="Hyperlink"/>
            <w:sz w:val="18"/>
            <w:szCs w:val="18"/>
          </w:rPr>
          <w:t>https://www.google.com.au/books/edition/Victims_and_Values/_UkTAzvHsyYC?hl=en&amp;gbpv=1&amp;dq=So+great+the+good+I+have+in+sight,+that+every+pain+I+count+delight.&amp;pg=PA57&amp;printsec=frontcover</w:t>
        </w:r>
      </w:hyperlink>
    </w:p>
    <w:p w14:paraId="31D2E745" w14:textId="77777777" w:rsidR="00912047" w:rsidRPr="000A1E4F" w:rsidRDefault="00912047">
      <w:pPr>
        <w:pStyle w:val="FootnoteText"/>
        <w:rPr>
          <w:sz w:val="6"/>
          <w:szCs w:val="6"/>
        </w:rPr>
      </w:pPr>
    </w:p>
  </w:footnote>
  <w:footnote w:id="2">
    <w:p w14:paraId="02FF12FE" w14:textId="77777777" w:rsidR="005F2A33" w:rsidRPr="00906437" w:rsidRDefault="005F2A33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906437">
        <w:rPr>
          <w:sz w:val="18"/>
          <w:szCs w:val="18"/>
        </w:rPr>
        <w:t xml:space="preserve"> </w:t>
      </w:r>
      <w:r w:rsidR="001A57E9" w:rsidRPr="00906437">
        <w:rPr>
          <w:sz w:val="18"/>
          <w:szCs w:val="18"/>
        </w:rPr>
        <w:t>Easter of 1213 was April 21</w:t>
      </w:r>
      <w:r w:rsidR="001A57E9" w:rsidRPr="00906437">
        <w:rPr>
          <w:sz w:val="18"/>
          <w:szCs w:val="18"/>
          <w:vertAlign w:val="superscript"/>
        </w:rPr>
        <w:t>st</w:t>
      </w:r>
      <w:r w:rsidR="001A57E9" w:rsidRPr="00906437">
        <w:rPr>
          <w:sz w:val="18"/>
          <w:szCs w:val="18"/>
        </w:rPr>
        <w:t xml:space="preserve"> so</w:t>
      </w:r>
      <w:r w:rsidR="00CD55BC">
        <w:rPr>
          <w:sz w:val="18"/>
          <w:szCs w:val="18"/>
        </w:rPr>
        <w:t>,</w:t>
      </w:r>
      <w:r w:rsidR="001A57E9" w:rsidRPr="00906437">
        <w:rPr>
          <w:sz w:val="18"/>
          <w:szCs w:val="18"/>
        </w:rPr>
        <w:t xml:space="preserve"> perhaps </w:t>
      </w:r>
      <w:r w:rsidR="00083480" w:rsidRPr="00906437">
        <w:rPr>
          <w:sz w:val="18"/>
          <w:szCs w:val="18"/>
        </w:rPr>
        <w:t xml:space="preserve">on </w:t>
      </w:r>
      <w:r w:rsidR="00B63B6C" w:rsidRPr="00906437">
        <w:rPr>
          <w:sz w:val="18"/>
          <w:szCs w:val="18"/>
        </w:rPr>
        <w:t>Wednesday</w:t>
      </w:r>
      <w:r w:rsidR="00CD55BC">
        <w:rPr>
          <w:sz w:val="18"/>
          <w:szCs w:val="18"/>
        </w:rPr>
        <w:t>,</w:t>
      </w:r>
      <w:r w:rsidR="00B63B6C" w:rsidRPr="00906437">
        <w:rPr>
          <w:sz w:val="18"/>
          <w:szCs w:val="18"/>
        </w:rPr>
        <w:t xml:space="preserve"> </w:t>
      </w:r>
      <w:r w:rsidR="00083480" w:rsidRPr="00906437">
        <w:rPr>
          <w:sz w:val="18"/>
          <w:szCs w:val="18"/>
        </w:rPr>
        <w:t>the 8</w:t>
      </w:r>
      <w:r w:rsidR="00083480" w:rsidRPr="00906437">
        <w:rPr>
          <w:sz w:val="18"/>
          <w:szCs w:val="18"/>
          <w:vertAlign w:val="superscript"/>
        </w:rPr>
        <w:t>th</w:t>
      </w:r>
      <w:r w:rsidR="00083480" w:rsidRPr="00906437">
        <w:rPr>
          <w:sz w:val="18"/>
          <w:szCs w:val="18"/>
        </w:rPr>
        <w:t xml:space="preserve"> of </w:t>
      </w:r>
      <w:r w:rsidR="001A57E9" w:rsidRPr="00906437">
        <w:rPr>
          <w:sz w:val="18"/>
          <w:szCs w:val="18"/>
        </w:rPr>
        <w:t xml:space="preserve">May </w:t>
      </w:r>
      <w:r w:rsidR="00083480" w:rsidRPr="00906437">
        <w:rPr>
          <w:sz w:val="18"/>
          <w:szCs w:val="18"/>
        </w:rPr>
        <w:t>1213</w:t>
      </w:r>
      <w:r w:rsidR="00CD55BC">
        <w:rPr>
          <w:sz w:val="18"/>
          <w:szCs w:val="18"/>
        </w:rPr>
        <w:t>,</w:t>
      </w:r>
      <w:r w:rsidR="00083480" w:rsidRPr="00906437">
        <w:rPr>
          <w:sz w:val="18"/>
          <w:szCs w:val="18"/>
        </w:rPr>
        <w:t xml:space="preserve"> there was a </w:t>
      </w:r>
      <w:r w:rsidR="00B63B6C" w:rsidRPr="00906437">
        <w:rPr>
          <w:sz w:val="18"/>
          <w:szCs w:val="18"/>
        </w:rPr>
        <w:t xml:space="preserve">celebration of </w:t>
      </w:r>
      <w:r w:rsidR="00083480" w:rsidRPr="00906437">
        <w:rPr>
          <w:sz w:val="18"/>
          <w:szCs w:val="18"/>
        </w:rPr>
        <w:t>spring in Ch</w:t>
      </w:r>
      <w:r w:rsidR="00B63B6C" w:rsidRPr="00906437">
        <w:rPr>
          <w:sz w:val="18"/>
          <w:szCs w:val="18"/>
        </w:rPr>
        <w:t>i</w:t>
      </w:r>
      <w:r w:rsidR="00083480" w:rsidRPr="00906437">
        <w:rPr>
          <w:sz w:val="18"/>
          <w:szCs w:val="18"/>
        </w:rPr>
        <w:t>u</w:t>
      </w:r>
      <w:r w:rsidR="00B63B6C" w:rsidRPr="00906437">
        <w:rPr>
          <w:sz w:val="18"/>
          <w:szCs w:val="18"/>
        </w:rPr>
        <w:t>si</w:t>
      </w:r>
      <w:r w:rsidR="00083480" w:rsidRPr="00906437">
        <w:rPr>
          <w:sz w:val="18"/>
          <w:szCs w:val="18"/>
        </w:rPr>
        <w:t xml:space="preserve"> della Verna</w:t>
      </w:r>
      <w:r w:rsidR="001A57E9" w:rsidRPr="00906437">
        <w:rPr>
          <w:sz w:val="18"/>
          <w:szCs w:val="18"/>
        </w:rPr>
        <w:t xml:space="preserve">. </w:t>
      </w:r>
    </w:p>
  </w:footnote>
  <w:footnote w:id="3">
    <w:p w14:paraId="0E885459" w14:textId="77777777" w:rsidR="00906437" w:rsidRPr="000A1E4F" w:rsidRDefault="00906437" w:rsidP="008462F8">
      <w:pPr>
        <w:pStyle w:val="FootnoteText"/>
        <w:rPr>
          <w:sz w:val="4"/>
          <w:szCs w:val="4"/>
        </w:rPr>
      </w:pPr>
    </w:p>
    <w:p w14:paraId="1F18850C" w14:textId="77777777" w:rsidR="008462F8" w:rsidRPr="00906437" w:rsidRDefault="008462F8" w:rsidP="008462F8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906437">
        <w:rPr>
          <w:sz w:val="18"/>
          <w:szCs w:val="18"/>
        </w:rPr>
        <w:t xml:space="preserve"> Count Orlando Catani (also known as Roland) received spiritual direction from St Francis and changed his way of life dramatically. It is said that he became a member of the Order of the “Brothers and Sisters of Penance” (</w:t>
      </w:r>
      <w:r w:rsidR="00CD55BC">
        <w:rPr>
          <w:sz w:val="18"/>
          <w:szCs w:val="18"/>
        </w:rPr>
        <w:t xml:space="preserve">called later </w:t>
      </w:r>
      <w:r w:rsidRPr="00906437">
        <w:rPr>
          <w:sz w:val="18"/>
          <w:szCs w:val="18"/>
        </w:rPr>
        <w:t>The Third Order of St Francis) now called the Secular Franciscan Order. Servant of God, Orlando Catani was buried at La Verna.</w:t>
      </w:r>
    </w:p>
    <w:p w14:paraId="0AB4D602" w14:textId="77777777" w:rsidR="00B3453C" w:rsidRPr="000A1E4F" w:rsidRDefault="00B3453C" w:rsidP="008462F8">
      <w:pPr>
        <w:pStyle w:val="FootnoteText"/>
        <w:rPr>
          <w:sz w:val="6"/>
          <w:szCs w:val="6"/>
        </w:rPr>
      </w:pPr>
    </w:p>
  </w:footnote>
  <w:footnote w:id="4">
    <w:p w14:paraId="5682CA7D" w14:textId="77777777" w:rsidR="00CA212B" w:rsidRDefault="00CA212B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5E26CF">
        <w:rPr>
          <w:sz w:val="18"/>
          <w:szCs w:val="18"/>
          <w:vertAlign w:val="superscript"/>
        </w:rPr>
        <w:t xml:space="preserve"> </w:t>
      </w:r>
      <w:r w:rsidRPr="00906437">
        <w:rPr>
          <w:sz w:val="18"/>
          <w:szCs w:val="18"/>
        </w:rPr>
        <w:t xml:space="preserve">A </w:t>
      </w:r>
      <w:r w:rsidR="00906437" w:rsidRPr="00906437">
        <w:rPr>
          <w:sz w:val="18"/>
          <w:szCs w:val="18"/>
        </w:rPr>
        <w:t xml:space="preserve">medieval </w:t>
      </w:r>
      <w:r w:rsidRPr="00906437">
        <w:rPr>
          <w:sz w:val="18"/>
          <w:szCs w:val="18"/>
        </w:rPr>
        <w:t>monastic attitude towards the secular world.</w:t>
      </w:r>
      <w:r w:rsidR="00906437" w:rsidRPr="00906437">
        <w:rPr>
          <w:sz w:val="18"/>
          <w:szCs w:val="18"/>
        </w:rPr>
        <w:t xml:space="preserve"> Cf. Ephesians 2:1-3</w:t>
      </w:r>
    </w:p>
    <w:p w14:paraId="729F0D5A" w14:textId="77777777" w:rsidR="00663983" w:rsidRPr="00663983" w:rsidRDefault="00663983">
      <w:pPr>
        <w:pStyle w:val="FootnoteText"/>
        <w:rPr>
          <w:sz w:val="8"/>
          <w:szCs w:val="8"/>
        </w:rPr>
      </w:pPr>
    </w:p>
  </w:footnote>
  <w:footnote w:id="5">
    <w:p w14:paraId="5AD01DC5" w14:textId="77777777" w:rsidR="00663983" w:rsidRDefault="00663983">
      <w:pPr>
        <w:pStyle w:val="FootnoteText"/>
      </w:pPr>
      <w:r w:rsidRPr="005E26CF">
        <w:rPr>
          <w:rStyle w:val="FootnoteReference"/>
          <w:vertAlign w:val="superscript"/>
        </w:rPr>
        <w:footnoteRef/>
      </w:r>
      <w:r w:rsidRPr="005E26CF">
        <w:rPr>
          <w:vertAlign w:val="superscript"/>
        </w:rPr>
        <w:t xml:space="preserve"> </w:t>
      </w:r>
      <w:r>
        <w:t xml:space="preserve">The Title of this allegory (a story with hidden meanings) </w:t>
      </w:r>
      <w:r w:rsidRPr="00663983">
        <w:rPr>
          <w:i/>
          <w:iCs/>
        </w:rPr>
        <w:t>Sacrum Commercium</w:t>
      </w:r>
      <w:r>
        <w:rPr>
          <w:i/>
          <w:iCs/>
        </w:rPr>
        <w:t xml:space="preserve">, </w:t>
      </w:r>
      <w:r w:rsidRPr="00663983">
        <w:t xml:space="preserve">is </w:t>
      </w:r>
      <w:r>
        <w:t xml:space="preserve">understood to be “a  sacred exchange ( a contract, an agreement, certainly a dialogue) between the friars and Lady Poverty. </w:t>
      </w:r>
    </w:p>
    <w:p w14:paraId="7D12F3F1" w14:textId="77777777" w:rsidR="00663983" w:rsidRPr="00663983" w:rsidRDefault="00663983">
      <w:pPr>
        <w:pStyle w:val="FootnoteText"/>
        <w:rPr>
          <w:sz w:val="8"/>
          <w:szCs w:val="8"/>
        </w:rPr>
      </w:pPr>
      <w:r w:rsidRPr="00663983">
        <w:rPr>
          <w:sz w:val="8"/>
          <w:szCs w:val="8"/>
        </w:rPr>
        <w:t xml:space="preserve">  </w:t>
      </w:r>
      <w:r w:rsidRPr="00663983">
        <w:rPr>
          <w:i/>
          <w:iCs/>
          <w:sz w:val="8"/>
          <w:szCs w:val="8"/>
        </w:rPr>
        <w:t xml:space="preserve"> </w:t>
      </w:r>
    </w:p>
  </w:footnote>
  <w:footnote w:id="6">
    <w:p w14:paraId="5B255B89" w14:textId="77777777" w:rsidR="004C7B94" w:rsidRDefault="004C7B94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906437">
        <w:rPr>
          <w:sz w:val="18"/>
          <w:szCs w:val="18"/>
        </w:rPr>
        <w:t xml:space="preserve"> </w:t>
      </w:r>
      <w:r w:rsidR="00663983">
        <w:rPr>
          <w:sz w:val="18"/>
          <w:szCs w:val="18"/>
        </w:rPr>
        <w:t>Campion Murray, O.F.M. “Reflections on the Holy Agreement” Second Edition 2001. Catholic Publication Centre NZ</w:t>
      </w:r>
      <w:r w:rsidR="00CD55BC">
        <w:rPr>
          <w:sz w:val="18"/>
          <w:szCs w:val="18"/>
        </w:rPr>
        <w:t>,</w:t>
      </w:r>
      <w:r w:rsidR="00663983">
        <w:rPr>
          <w:sz w:val="18"/>
          <w:szCs w:val="18"/>
        </w:rPr>
        <w:t xml:space="preserve"> p. 33. The text is from the </w:t>
      </w:r>
      <w:r w:rsidRPr="00CD55BC">
        <w:rPr>
          <w:i/>
          <w:iCs/>
          <w:sz w:val="18"/>
          <w:szCs w:val="18"/>
        </w:rPr>
        <w:t>Sacr</w:t>
      </w:r>
      <w:r w:rsidR="00B2024B" w:rsidRPr="00CD55BC">
        <w:rPr>
          <w:i/>
          <w:iCs/>
          <w:sz w:val="18"/>
          <w:szCs w:val="18"/>
        </w:rPr>
        <w:t>um</w:t>
      </w:r>
      <w:r w:rsidRPr="00CD55BC">
        <w:rPr>
          <w:i/>
          <w:iCs/>
          <w:sz w:val="18"/>
          <w:szCs w:val="18"/>
        </w:rPr>
        <w:t xml:space="preserve"> Commer</w:t>
      </w:r>
      <w:r w:rsidR="00B2024B" w:rsidRPr="00CD55BC">
        <w:rPr>
          <w:i/>
          <w:iCs/>
          <w:sz w:val="18"/>
          <w:szCs w:val="18"/>
        </w:rPr>
        <w:t>c</w:t>
      </w:r>
      <w:r w:rsidRPr="00CD55BC">
        <w:rPr>
          <w:i/>
          <w:iCs/>
          <w:sz w:val="18"/>
          <w:szCs w:val="18"/>
        </w:rPr>
        <w:t>ium</w:t>
      </w:r>
      <w:r w:rsidRPr="00906437">
        <w:rPr>
          <w:sz w:val="18"/>
          <w:szCs w:val="18"/>
        </w:rPr>
        <w:t xml:space="preserve"> </w:t>
      </w:r>
      <w:r w:rsidR="00663983">
        <w:rPr>
          <w:sz w:val="18"/>
          <w:szCs w:val="18"/>
        </w:rPr>
        <w:t xml:space="preserve">Chapter 6 “The Banquet with Lady Poverty” </w:t>
      </w:r>
      <w:r w:rsidRPr="00906437">
        <w:rPr>
          <w:sz w:val="18"/>
          <w:szCs w:val="18"/>
        </w:rPr>
        <w:t xml:space="preserve">No 63. </w:t>
      </w:r>
    </w:p>
    <w:p w14:paraId="433581B1" w14:textId="77777777" w:rsidR="00B2024B" w:rsidRPr="000A1E4F" w:rsidRDefault="00B2024B">
      <w:pPr>
        <w:pStyle w:val="FootnoteText"/>
        <w:rPr>
          <w:sz w:val="6"/>
          <w:szCs w:val="6"/>
        </w:rPr>
      </w:pPr>
    </w:p>
  </w:footnote>
  <w:footnote w:id="7">
    <w:p w14:paraId="76BD44DB" w14:textId="77777777" w:rsidR="005E26CF" w:rsidRDefault="00050410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906437">
        <w:rPr>
          <w:sz w:val="18"/>
          <w:szCs w:val="18"/>
        </w:rPr>
        <w:t xml:space="preserve"> The ancient Greeks by abou</w:t>
      </w:r>
      <w:r w:rsidR="006A0545" w:rsidRPr="00906437">
        <w:rPr>
          <w:sz w:val="18"/>
          <w:szCs w:val="18"/>
        </w:rPr>
        <w:t>t</w:t>
      </w:r>
      <w:r w:rsidRPr="00906437">
        <w:rPr>
          <w:sz w:val="18"/>
          <w:szCs w:val="18"/>
        </w:rPr>
        <w:t xml:space="preserve"> 500BC understood the earth to be round. </w:t>
      </w:r>
      <w:r w:rsidR="006A0545" w:rsidRPr="00906437">
        <w:rPr>
          <w:sz w:val="18"/>
          <w:szCs w:val="18"/>
        </w:rPr>
        <w:t xml:space="preserve">Aristotle (384-322 BC) taught Alexander the Great that the earth was round and that if he went far </w:t>
      </w:r>
      <w:r w:rsidR="00B2024B" w:rsidRPr="00906437">
        <w:rPr>
          <w:sz w:val="18"/>
          <w:szCs w:val="18"/>
        </w:rPr>
        <w:t>enough,</w:t>
      </w:r>
      <w:r w:rsidR="006A0545" w:rsidRPr="00906437">
        <w:rPr>
          <w:sz w:val="18"/>
          <w:szCs w:val="18"/>
        </w:rPr>
        <w:t xml:space="preserve"> he would arrive back in Greece.</w:t>
      </w:r>
    </w:p>
    <w:p w14:paraId="5607726E" w14:textId="77777777" w:rsidR="00050410" w:rsidRPr="005E26CF" w:rsidRDefault="006A0545">
      <w:pPr>
        <w:pStyle w:val="FootnoteText"/>
        <w:rPr>
          <w:sz w:val="8"/>
          <w:szCs w:val="8"/>
        </w:rPr>
      </w:pPr>
      <w:r w:rsidRPr="005E26CF">
        <w:rPr>
          <w:sz w:val="8"/>
          <w:szCs w:val="8"/>
        </w:rPr>
        <w:t xml:space="preserve"> </w:t>
      </w:r>
    </w:p>
  </w:footnote>
  <w:footnote w:id="8">
    <w:p w14:paraId="76BDBCF3" w14:textId="77777777" w:rsidR="00513C71" w:rsidRPr="00906437" w:rsidRDefault="00513C71" w:rsidP="00513C71">
      <w:pPr>
        <w:pStyle w:val="FootnoteText"/>
        <w:rPr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906437">
        <w:rPr>
          <w:sz w:val="18"/>
          <w:szCs w:val="18"/>
        </w:rPr>
        <w:t xml:space="preserve"> This ferocious battle was fought in 1202. Francis was about 20 years old. Arnaldo Fortini writes: </w:t>
      </w:r>
      <w:r w:rsidR="00E640BD" w:rsidRPr="00906437">
        <w:rPr>
          <w:i/>
          <w:iCs/>
          <w:sz w:val="18"/>
          <w:szCs w:val="18"/>
        </w:rPr>
        <w:t>“the sight of those killed on the field where the fighting took place was horrifying beyond words...all [the fields] were covered with the dead. ‘How disfigured are the bodies on the field of battle, and how mutilated and broken the members.’ ...Assisi was appalled by the massacre... A great many of Assisi were taken prisoner.... Among them was Francis...</w:t>
      </w:r>
      <w:r w:rsidR="00CD55BC" w:rsidRPr="00906437">
        <w:rPr>
          <w:i/>
          <w:iCs/>
          <w:sz w:val="18"/>
          <w:szCs w:val="18"/>
        </w:rPr>
        <w:t xml:space="preserve">. </w:t>
      </w:r>
      <w:r w:rsidR="00E640BD" w:rsidRPr="00906437">
        <w:rPr>
          <w:i/>
          <w:iCs/>
          <w:sz w:val="18"/>
          <w:szCs w:val="18"/>
        </w:rPr>
        <w:t>That battle with all its raw ferocity and bloodthirsty pride, the sight of the dead, and the infinite grief made in Francis’s warm and generous spirit a wound so deep that time never healed it. ...Anyone who lives through the soul-searing instant of madness when meeting an enemy knows the nightmare that comes later.</w:t>
      </w:r>
      <w:r w:rsidR="00E640BD" w:rsidRPr="00906437">
        <w:rPr>
          <w:sz w:val="18"/>
          <w:szCs w:val="18"/>
        </w:rPr>
        <w:t xml:space="preserve">” </w:t>
      </w:r>
      <w:hyperlink r:id="rId2" w:history="1">
        <w:r w:rsidR="00E640BD" w:rsidRPr="00906437">
          <w:rPr>
            <w:rStyle w:val="Hyperlink"/>
            <w:sz w:val="18"/>
            <w:szCs w:val="18"/>
          </w:rPr>
          <w:t>https://paceebene.org/collestrada</w:t>
        </w:r>
      </w:hyperlink>
    </w:p>
    <w:p w14:paraId="6806B20F" w14:textId="77777777" w:rsidR="00513C71" w:rsidRPr="00B7091E" w:rsidRDefault="00513C71">
      <w:pPr>
        <w:pStyle w:val="FootnoteText"/>
        <w:rPr>
          <w:sz w:val="8"/>
          <w:szCs w:val="8"/>
        </w:rPr>
      </w:pPr>
    </w:p>
  </w:footnote>
  <w:footnote w:id="9">
    <w:p w14:paraId="63E9C5FC" w14:textId="77777777" w:rsidR="00537368" w:rsidRDefault="00BE5A56">
      <w:pPr>
        <w:pStyle w:val="FootnoteText"/>
        <w:rPr>
          <w:sz w:val="18"/>
          <w:szCs w:val="18"/>
          <w:lang w:val="en-AU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537368">
        <w:rPr>
          <w:sz w:val="18"/>
          <w:szCs w:val="18"/>
        </w:rPr>
        <w:t xml:space="preserve"> </w:t>
      </w:r>
      <w:r w:rsidRPr="00537368">
        <w:rPr>
          <w:sz w:val="18"/>
          <w:szCs w:val="18"/>
          <w:lang w:val="en-AU"/>
        </w:rPr>
        <w:t xml:space="preserve">The “servant” in this question was </w:t>
      </w:r>
      <w:r w:rsidR="00D12D12" w:rsidRPr="00537368">
        <w:rPr>
          <w:sz w:val="18"/>
          <w:szCs w:val="18"/>
          <w:lang w:val="en-AU"/>
        </w:rPr>
        <w:t xml:space="preserve">Count </w:t>
      </w:r>
      <w:r w:rsidR="00325DED" w:rsidRPr="00537368">
        <w:rPr>
          <w:sz w:val="18"/>
          <w:szCs w:val="18"/>
          <w:lang w:val="en-AU"/>
        </w:rPr>
        <w:t xml:space="preserve">Walter </w:t>
      </w:r>
      <w:r w:rsidR="00D12D12" w:rsidRPr="00537368">
        <w:rPr>
          <w:sz w:val="18"/>
          <w:szCs w:val="18"/>
          <w:lang w:val="en-AU"/>
        </w:rPr>
        <w:t xml:space="preserve">III </w:t>
      </w:r>
      <w:r w:rsidR="00325DED" w:rsidRPr="00537368">
        <w:rPr>
          <w:sz w:val="18"/>
          <w:szCs w:val="18"/>
          <w:lang w:val="en-AU"/>
        </w:rPr>
        <w:t>of Brienne</w:t>
      </w:r>
      <w:r w:rsidR="00D12D12" w:rsidRPr="00537368">
        <w:rPr>
          <w:sz w:val="18"/>
          <w:szCs w:val="18"/>
          <w:lang w:val="en-AU"/>
        </w:rPr>
        <w:t xml:space="preserve">, a nobleman from northern France. He married the Sicilian princess, Elvira. </w:t>
      </w:r>
      <w:r w:rsidR="00537368" w:rsidRPr="00537368">
        <w:rPr>
          <w:sz w:val="18"/>
          <w:szCs w:val="18"/>
          <w:lang w:val="en-AU"/>
        </w:rPr>
        <w:t>Walter</w:t>
      </w:r>
      <w:r w:rsidR="00D12D12" w:rsidRPr="00537368">
        <w:rPr>
          <w:sz w:val="18"/>
          <w:szCs w:val="18"/>
          <w:lang w:val="en-AU"/>
        </w:rPr>
        <w:t xml:space="preserve"> led </w:t>
      </w:r>
      <w:r w:rsidR="00325DED" w:rsidRPr="00537368">
        <w:rPr>
          <w:sz w:val="18"/>
          <w:szCs w:val="18"/>
          <w:lang w:val="en-AU"/>
        </w:rPr>
        <w:t xml:space="preserve">the Papal army </w:t>
      </w:r>
      <w:r w:rsidR="00D12D12" w:rsidRPr="00537368">
        <w:rPr>
          <w:sz w:val="18"/>
          <w:szCs w:val="18"/>
          <w:lang w:val="en-AU"/>
        </w:rPr>
        <w:t>down in</w:t>
      </w:r>
      <w:r w:rsidR="00325DED" w:rsidRPr="00537368">
        <w:rPr>
          <w:sz w:val="18"/>
          <w:szCs w:val="18"/>
          <w:lang w:val="en-AU"/>
        </w:rPr>
        <w:t>to Apulia</w:t>
      </w:r>
      <w:r w:rsidR="00D12D12" w:rsidRPr="00537368">
        <w:rPr>
          <w:sz w:val="18"/>
          <w:szCs w:val="18"/>
          <w:lang w:val="en-AU"/>
        </w:rPr>
        <w:t xml:space="preserve"> to claim his wife’s kingdom of Sicily</w:t>
      </w:r>
      <w:r w:rsidR="00537368">
        <w:rPr>
          <w:sz w:val="18"/>
          <w:szCs w:val="18"/>
          <w:lang w:val="en-AU"/>
        </w:rPr>
        <w:t xml:space="preserve">. He lost an eye to an </w:t>
      </w:r>
      <w:r w:rsidR="00CD55BC">
        <w:rPr>
          <w:sz w:val="18"/>
          <w:szCs w:val="18"/>
          <w:lang w:val="en-AU"/>
        </w:rPr>
        <w:t>arrow</w:t>
      </w:r>
      <w:r w:rsidR="00CD55BC" w:rsidRPr="00537368">
        <w:rPr>
          <w:sz w:val="18"/>
          <w:szCs w:val="18"/>
          <w:lang w:val="en-AU"/>
        </w:rPr>
        <w:t xml:space="preserve"> but</w:t>
      </w:r>
      <w:r w:rsidR="00D12D12" w:rsidRPr="00537368">
        <w:rPr>
          <w:sz w:val="18"/>
          <w:szCs w:val="18"/>
          <w:lang w:val="en-AU"/>
        </w:rPr>
        <w:t xml:space="preserve"> died </w:t>
      </w:r>
      <w:r w:rsidR="00537368">
        <w:rPr>
          <w:sz w:val="18"/>
          <w:szCs w:val="18"/>
          <w:lang w:val="en-AU"/>
        </w:rPr>
        <w:t xml:space="preserve">later </w:t>
      </w:r>
      <w:r w:rsidR="00D12D12" w:rsidRPr="00537368">
        <w:rPr>
          <w:sz w:val="18"/>
          <w:szCs w:val="18"/>
          <w:lang w:val="en-AU"/>
        </w:rPr>
        <w:t xml:space="preserve">in 1204 when his camp was infiltrated, the ropes of his tent </w:t>
      </w:r>
      <w:r w:rsidR="00CD55BC">
        <w:rPr>
          <w:sz w:val="18"/>
          <w:szCs w:val="18"/>
          <w:lang w:val="en-AU"/>
        </w:rPr>
        <w:t xml:space="preserve">were </w:t>
      </w:r>
      <w:r w:rsidR="00CD55BC" w:rsidRPr="00537368">
        <w:rPr>
          <w:sz w:val="18"/>
          <w:szCs w:val="18"/>
          <w:lang w:val="en-AU"/>
        </w:rPr>
        <w:t>cut,</w:t>
      </w:r>
      <w:r w:rsidR="00D12D12" w:rsidRPr="00537368">
        <w:rPr>
          <w:sz w:val="18"/>
          <w:szCs w:val="18"/>
          <w:lang w:val="en-AU"/>
        </w:rPr>
        <w:t xml:space="preserve"> </w:t>
      </w:r>
      <w:r w:rsidR="00537368" w:rsidRPr="00537368">
        <w:rPr>
          <w:sz w:val="18"/>
          <w:szCs w:val="18"/>
          <w:lang w:val="en-AU"/>
        </w:rPr>
        <w:t>and he was stabbed to death. He never made it to Sicily.</w:t>
      </w:r>
    </w:p>
    <w:p w14:paraId="1A5D3AE7" w14:textId="77777777" w:rsidR="00BE5A56" w:rsidRPr="00537368" w:rsidRDefault="00537368">
      <w:pPr>
        <w:pStyle w:val="FootnoteText"/>
        <w:rPr>
          <w:sz w:val="8"/>
          <w:szCs w:val="8"/>
          <w:lang w:val="en-AU"/>
        </w:rPr>
      </w:pPr>
      <w:r w:rsidRPr="00537368">
        <w:rPr>
          <w:sz w:val="8"/>
          <w:szCs w:val="8"/>
          <w:lang w:val="en-AU"/>
        </w:rPr>
        <w:t xml:space="preserve"> </w:t>
      </w:r>
      <w:r w:rsidR="00D12D12" w:rsidRPr="00537368">
        <w:rPr>
          <w:sz w:val="8"/>
          <w:szCs w:val="8"/>
          <w:lang w:val="en-AU"/>
        </w:rPr>
        <w:t xml:space="preserve"> </w:t>
      </w:r>
    </w:p>
  </w:footnote>
  <w:footnote w:id="10">
    <w:p w14:paraId="05A9680B" w14:textId="77777777" w:rsidR="00D07178" w:rsidRPr="00906437" w:rsidRDefault="00851535" w:rsidP="00CC021A">
      <w:pPr>
        <w:rPr>
          <w:i/>
          <w:iCs/>
          <w:sz w:val="18"/>
          <w:szCs w:val="18"/>
        </w:rPr>
      </w:pPr>
      <w:r w:rsidRPr="005E26CF">
        <w:rPr>
          <w:rStyle w:val="FootnoteReference"/>
          <w:sz w:val="18"/>
          <w:szCs w:val="18"/>
          <w:vertAlign w:val="superscript"/>
        </w:rPr>
        <w:footnoteRef/>
      </w:r>
      <w:r w:rsidRPr="005E26CF">
        <w:rPr>
          <w:sz w:val="18"/>
          <w:szCs w:val="18"/>
          <w:vertAlign w:val="superscript"/>
        </w:rPr>
        <w:t xml:space="preserve"> </w:t>
      </w:r>
      <w:r w:rsidRPr="00906437">
        <w:rPr>
          <w:sz w:val="18"/>
          <w:szCs w:val="18"/>
        </w:rPr>
        <w:t xml:space="preserve">The song </w:t>
      </w:r>
      <w:r w:rsidR="00D07178" w:rsidRPr="00906437">
        <w:rPr>
          <w:sz w:val="18"/>
          <w:szCs w:val="18"/>
        </w:rPr>
        <w:t xml:space="preserve">by Donovan, </w:t>
      </w:r>
      <w:r w:rsidRPr="00906437">
        <w:rPr>
          <w:sz w:val="18"/>
          <w:szCs w:val="18"/>
        </w:rPr>
        <w:t xml:space="preserve">from the movie “Brother Sun and Sister Moon.” </w:t>
      </w:r>
      <w:hyperlink r:id="rId3" w:history="1">
        <w:r w:rsidR="009E59F9" w:rsidRPr="00906437">
          <w:rPr>
            <w:rStyle w:val="Hyperlink"/>
            <w:i/>
            <w:iCs/>
            <w:sz w:val="18"/>
            <w:szCs w:val="18"/>
          </w:rPr>
          <w:t>https://www.youtube.com/watch?v=ziXDtJgIe1I</w:t>
        </w:r>
      </w:hyperlink>
    </w:p>
    <w:p w14:paraId="4F092358" w14:textId="77777777" w:rsidR="009E59F9" w:rsidRPr="00B7091E" w:rsidRDefault="009E59F9" w:rsidP="00CC021A">
      <w:pPr>
        <w:rPr>
          <w:i/>
          <w:iCs/>
          <w:sz w:val="8"/>
          <w:szCs w:val="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916AC"/>
    <w:multiLevelType w:val="multilevel"/>
    <w:tmpl w:val="E4AAF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3D3537"/>
    <w:multiLevelType w:val="multilevel"/>
    <w:tmpl w:val="60202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9744329">
    <w:abstractNumId w:val="1"/>
  </w:num>
  <w:num w:numId="2" w16cid:durableId="341903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sTQyMzMwMzIwMzBQ0lEKTi0uzszPAykwMqkFAPkNbwMtAAAA"/>
  </w:docVars>
  <w:rsids>
    <w:rsidRoot w:val="001104A4"/>
    <w:rsid w:val="000119B1"/>
    <w:rsid w:val="00037F6B"/>
    <w:rsid w:val="00043793"/>
    <w:rsid w:val="00050410"/>
    <w:rsid w:val="000532F2"/>
    <w:rsid w:val="00056C4D"/>
    <w:rsid w:val="000604E7"/>
    <w:rsid w:val="000619D6"/>
    <w:rsid w:val="00063449"/>
    <w:rsid w:val="00063836"/>
    <w:rsid w:val="00063F75"/>
    <w:rsid w:val="00065B40"/>
    <w:rsid w:val="00071B9A"/>
    <w:rsid w:val="00075FEC"/>
    <w:rsid w:val="000760B4"/>
    <w:rsid w:val="00077D61"/>
    <w:rsid w:val="0008269D"/>
    <w:rsid w:val="00083480"/>
    <w:rsid w:val="00084CF3"/>
    <w:rsid w:val="00085901"/>
    <w:rsid w:val="000A1E4F"/>
    <w:rsid w:val="000C0F85"/>
    <w:rsid w:val="000C49EF"/>
    <w:rsid w:val="000C63DC"/>
    <w:rsid w:val="000D159B"/>
    <w:rsid w:val="000D2183"/>
    <w:rsid w:val="000F081A"/>
    <w:rsid w:val="000F37E0"/>
    <w:rsid w:val="000F42AE"/>
    <w:rsid w:val="001010B6"/>
    <w:rsid w:val="00102670"/>
    <w:rsid w:val="00106143"/>
    <w:rsid w:val="0010645A"/>
    <w:rsid w:val="00106B1B"/>
    <w:rsid w:val="001104A4"/>
    <w:rsid w:val="0012207D"/>
    <w:rsid w:val="0012367E"/>
    <w:rsid w:val="00130303"/>
    <w:rsid w:val="0013444B"/>
    <w:rsid w:val="001365D9"/>
    <w:rsid w:val="00140174"/>
    <w:rsid w:val="00141A00"/>
    <w:rsid w:val="00150B7B"/>
    <w:rsid w:val="00151B6F"/>
    <w:rsid w:val="00160675"/>
    <w:rsid w:val="00161662"/>
    <w:rsid w:val="00167DC1"/>
    <w:rsid w:val="00180898"/>
    <w:rsid w:val="00180FEA"/>
    <w:rsid w:val="00181653"/>
    <w:rsid w:val="00185034"/>
    <w:rsid w:val="001858C6"/>
    <w:rsid w:val="001A1F84"/>
    <w:rsid w:val="001A312E"/>
    <w:rsid w:val="001A4FCF"/>
    <w:rsid w:val="001A57E9"/>
    <w:rsid w:val="001B1AFF"/>
    <w:rsid w:val="001B2D4D"/>
    <w:rsid w:val="001B4977"/>
    <w:rsid w:val="001B4E04"/>
    <w:rsid w:val="001B64B7"/>
    <w:rsid w:val="001B76BF"/>
    <w:rsid w:val="001C280F"/>
    <w:rsid w:val="001C30C2"/>
    <w:rsid w:val="001C33EF"/>
    <w:rsid w:val="001C4EC8"/>
    <w:rsid w:val="001C5269"/>
    <w:rsid w:val="001C72E7"/>
    <w:rsid w:val="001D2DCE"/>
    <w:rsid w:val="001E05BF"/>
    <w:rsid w:val="001E12DC"/>
    <w:rsid w:val="001E5790"/>
    <w:rsid w:val="001E6797"/>
    <w:rsid w:val="001F02A5"/>
    <w:rsid w:val="001F2F7E"/>
    <w:rsid w:val="001F7493"/>
    <w:rsid w:val="00203294"/>
    <w:rsid w:val="0020507C"/>
    <w:rsid w:val="00213C2C"/>
    <w:rsid w:val="00216892"/>
    <w:rsid w:val="0022349C"/>
    <w:rsid w:val="002365D9"/>
    <w:rsid w:val="00242A1E"/>
    <w:rsid w:val="002526A4"/>
    <w:rsid w:val="00256A70"/>
    <w:rsid w:val="00263B3A"/>
    <w:rsid w:val="00264D68"/>
    <w:rsid w:val="00271FF3"/>
    <w:rsid w:val="00282543"/>
    <w:rsid w:val="00283B4F"/>
    <w:rsid w:val="00290425"/>
    <w:rsid w:val="00295D4E"/>
    <w:rsid w:val="002A1CD0"/>
    <w:rsid w:val="002B1F48"/>
    <w:rsid w:val="002B5053"/>
    <w:rsid w:val="002B7A36"/>
    <w:rsid w:val="002C6ACF"/>
    <w:rsid w:val="002E0D0A"/>
    <w:rsid w:val="002F71E4"/>
    <w:rsid w:val="00305F04"/>
    <w:rsid w:val="00311456"/>
    <w:rsid w:val="00315513"/>
    <w:rsid w:val="00320AEB"/>
    <w:rsid w:val="00321CB6"/>
    <w:rsid w:val="00325DED"/>
    <w:rsid w:val="00330081"/>
    <w:rsid w:val="003326B7"/>
    <w:rsid w:val="00332925"/>
    <w:rsid w:val="00333C19"/>
    <w:rsid w:val="0033478F"/>
    <w:rsid w:val="0034019E"/>
    <w:rsid w:val="003411EE"/>
    <w:rsid w:val="00350100"/>
    <w:rsid w:val="0035431A"/>
    <w:rsid w:val="00362E7A"/>
    <w:rsid w:val="00364725"/>
    <w:rsid w:val="00377DBD"/>
    <w:rsid w:val="00391E42"/>
    <w:rsid w:val="00391FEA"/>
    <w:rsid w:val="0039465D"/>
    <w:rsid w:val="003A1567"/>
    <w:rsid w:val="003A5476"/>
    <w:rsid w:val="003A6213"/>
    <w:rsid w:val="003A7158"/>
    <w:rsid w:val="003A7475"/>
    <w:rsid w:val="003B07BD"/>
    <w:rsid w:val="003D562F"/>
    <w:rsid w:val="003E1D57"/>
    <w:rsid w:val="003F053C"/>
    <w:rsid w:val="003F32D4"/>
    <w:rsid w:val="003F593A"/>
    <w:rsid w:val="003F7660"/>
    <w:rsid w:val="004109B4"/>
    <w:rsid w:val="00412F6E"/>
    <w:rsid w:val="00416EB1"/>
    <w:rsid w:val="00420E87"/>
    <w:rsid w:val="00421CE9"/>
    <w:rsid w:val="00433C51"/>
    <w:rsid w:val="00435631"/>
    <w:rsid w:val="00437E1C"/>
    <w:rsid w:val="00444258"/>
    <w:rsid w:val="00450897"/>
    <w:rsid w:val="00451FF4"/>
    <w:rsid w:val="00453A93"/>
    <w:rsid w:val="0045421A"/>
    <w:rsid w:val="00455E54"/>
    <w:rsid w:val="00460380"/>
    <w:rsid w:val="0046312F"/>
    <w:rsid w:val="00470C7B"/>
    <w:rsid w:val="0047463E"/>
    <w:rsid w:val="0047630A"/>
    <w:rsid w:val="00480422"/>
    <w:rsid w:val="0048239D"/>
    <w:rsid w:val="00491853"/>
    <w:rsid w:val="00492CCB"/>
    <w:rsid w:val="004B2418"/>
    <w:rsid w:val="004C2EBB"/>
    <w:rsid w:val="004C7B94"/>
    <w:rsid w:val="004D021E"/>
    <w:rsid w:val="004D03FE"/>
    <w:rsid w:val="004F08FF"/>
    <w:rsid w:val="0051228A"/>
    <w:rsid w:val="00512B92"/>
    <w:rsid w:val="00513C71"/>
    <w:rsid w:val="00533706"/>
    <w:rsid w:val="00537368"/>
    <w:rsid w:val="005548B0"/>
    <w:rsid w:val="00564186"/>
    <w:rsid w:val="00566FDE"/>
    <w:rsid w:val="00571CD2"/>
    <w:rsid w:val="00581ADE"/>
    <w:rsid w:val="00582643"/>
    <w:rsid w:val="00585A95"/>
    <w:rsid w:val="00585C3F"/>
    <w:rsid w:val="005905C0"/>
    <w:rsid w:val="005912AA"/>
    <w:rsid w:val="005912DF"/>
    <w:rsid w:val="005939B2"/>
    <w:rsid w:val="00594EED"/>
    <w:rsid w:val="005950C2"/>
    <w:rsid w:val="005976BB"/>
    <w:rsid w:val="005A50DF"/>
    <w:rsid w:val="005C1D1A"/>
    <w:rsid w:val="005C43BD"/>
    <w:rsid w:val="005C7AEB"/>
    <w:rsid w:val="005E26CF"/>
    <w:rsid w:val="005E49CF"/>
    <w:rsid w:val="005F12B5"/>
    <w:rsid w:val="005F2A33"/>
    <w:rsid w:val="005F2BBE"/>
    <w:rsid w:val="00606BDB"/>
    <w:rsid w:val="00614638"/>
    <w:rsid w:val="0061555F"/>
    <w:rsid w:val="00615985"/>
    <w:rsid w:val="00617BB8"/>
    <w:rsid w:val="006215D9"/>
    <w:rsid w:val="00626BBA"/>
    <w:rsid w:val="00640CF4"/>
    <w:rsid w:val="006420F5"/>
    <w:rsid w:val="006438BF"/>
    <w:rsid w:val="00647CF6"/>
    <w:rsid w:val="006503DE"/>
    <w:rsid w:val="00661030"/>
    <w:rsid w:val="00663983"/>
    <w:rsid w:val="00665F28"/>
    <w:rsid w:val="006705DD"/>
    <w:rsid w:val="006723A3"/>
    <w:rsid w:val="00680269"/>
    <w:rsid w:val="00684DAF"/>
    <w:rsid w:val="006934C6"/>
    <w:rsid w:val="00696D8F"/>
    <w:rsid w:val="006A0545"/>
    <w:rsid w:val="006A13FA"/>
    <w:rsid w:val="006A2238"/>
    <w:rsid w:val="006A332E"/>
    <w:rsid w:val="006A4261"/>
    <w:rsid w:val="006B433F"/>
    <w:rsid w:val="006C22CA"/>
    <w:rsid w:val="006C3928"/>
    <w:rsid w:val="006C676A"/>
    <w:rsid w:val="006C7433"/>
    <w:rsid w:val="006D4079"/>
    <w:rsid w:val="006D4E5A"/>
    <w:rsid w:val="006D7C30"/>
    <w:rsid w:val="006D7E85"/>
    <w:rsid w:val="006E59E1"/>
    <w:rsid w:val="006F67A7"/>
    <w:rsid w:val="006F6DD5"/>
    <w:rsid w:val="00704347"/>
    <w:rsid w:val="00704F26"/>
    <w:rsid w:val="00705CD9"/>
    <w:rsid w:val="0072057F"/>
    <w:rsid w:val="00721A89"/>
    <w:rsid w:val="007222D6"/>
    <w:rsid w:val="0073032D"/>
    <w:rsid w:val="00737BEF"/>
    <w:rsid w:val="0074644A"/>
    <w:rsid w:val="0075029A"/>
    <w:rsid w:val="007531F3"/>
    <w:rsid w:val="00754DFA"/>
    <w:rsid w:val="007625DE"/>
    <w:rsid w:val="0076441A"/>
    <w:rsid w:val="00770C06"/>
    <w:rsid w:val="00772934"/>
    <w:rsid w:val="00785FE8"/>
    <w:rsid w:val="007873EC"/>
    <w:rsid w:val="00792BEE"/>
    <w:rsid w:val="0079603B"/>
    <w:rsid w:val="007A1F41"/>
    <w:rsid w:val="007A2B45"/>
    <w:rsid w:val="007A6237"/>
    <w:rsid w:val="007B7F5E"/>
    <w:rsid w:val="007C1B46"/>
    <w:rsid w:val="007C5AAA"/>
    <w:rsid w:val="007D3F09"/>
    <w:rsid w:val="007D4682"/>
    <w:rsid w:val="007E031D"/>
    <w:rsid w:val="007F500F"/>
    <w:rsid w:val="00800C76"/>
    <w:rsid w:val="008033EF"/>
    <w:rsid w:val="008174D1"/>
    <w:rsid w:val="008208BC"/>
    <w:rsid w:val="00823FFD"/>
    <w:rsid w:val="00827D28"/>
    <w:rsid w:val="00832B8E"/>
    <w:rsid w:val="008361F1"/>
    <w:rsid w:val="0083677A"/>
    <w:rsid w:val="008452D1"/>
    <w:rsid w:val="008462F8"/>
    <w:rsid w:val="00851535"/>
    <w:rsid w:val="00856FD6"/>
    <w:rsid w:val="008625D7"/>
    <w:rsid w:val="00865751"/>
    <w:rsid w:val="00866E3D"/>
    <w:rsid w:val="00877938"/>
    <w:rsid w:val="00881B04"/>
    <w:rsid w:val="00881DA8"/>
    <w:rsid w:val="00883438"/>
    <w:rsid w:val="00885039"/>
    <w:rsid w:val="008851ED"/>
    <w:rsid w:val="0089324E"/>
    <w:rsid w:val="008A054B"/>
    <w:rsid w:val="008A6126"/>
    <w:rsid w:val="008B0745"/>
    <w:rsid w:val="008C3BD5"/>
    <w:rsid w:val="008C6663"/>
    <w:rsid w:val="008C6A0A"/>
    <w:rsid w:val="008C6BD8"/>
    <w:rsid w:val="008C6EAE"/>
    <w:rsid w:val="008C7087"/>
    <w:rsid w:val="008C74C5"/>
    <w:rsid w:val="008D2588"/>
    <w:rsid w:val="008E2C14"/>
    <w:rsid w:val="008E5174"/>
    <w:rsid w:val="008F0949"/>
    <w:rsid w:val="008F36AB"/>
    <w:rsid w:val="008F6532"/>
    <w:rsid w:val="00902B61"/>
    <w:rsid w:val="00903CE8"/>
    <w:rsid w:val="00906437"/>
    <w:rsid w:val="00912047"/>
    <w:rsid w:val="009153BD"/>
    <w:rsid w:val="009157B3"/>
    <w:rsid w:val="00917420"/>
    <w:rsid w:val="00920D8F"/>
    <w:rsid w:val="0092659E"/>
    <w:rsid w:val="00927E08"/>
    <w:rsid w:val="00930262"/>
    <w:rsid w:val="00931287"/>
    <w:rsid w:val="009406B7"/>
    <w:rsid w:val="0094150E"/>
    <w:rsid w:val="009434BC"/>
    <w:rsid w:val="00943780"/>
    <w:rsid w:val="00943A79"/>
    <w:rsid w:val="009454E8"/>
    <w:rsid w:val="00946485"/>
    <w:rsid w:val="009556BA"/>
    <w:rsid w:val="00956ED8"/>
    <w:rsid w:val="00957039"/>
    <w:rsid w:val="009651CA"/>
    <w:rsid w:val="009653C2"/>
    <w:rsid w:val="00966B04"/>
    <w:rsid w:val="00975AC5"/>
    <w:rsid w:val="00977CC3"/>
    <w:rsid w:val="00980B27"/>
    <w:rsid w:val="00983CB3"/>
    <w:rsid w:val="009845F1"/>
    <w:rsid w:val="00984819"/>
    <w:rsid w:val="00985B37"/>
    <w:rsid w:val="0099222A"/>
    <w:rsid w:val="00992A5D"/>
    <w:rsid w:val="0099428D"/>
    <w:rsid w:val="00996F34"/>
    <w:rsid w:val="009977E7"/>
    <w:rsid w:val="009B511F"/>
    <w:rsid w:val="009C0E43"/>
    <w:rsid w:val="009C2DF2"/>
    <w:rsid w:val="009C3BE9"/>
    <w:rsid w:val="009D0342"/>
    <w:rsid w:val="009D09EA"/>
    <w:rsid w:val="009D2EE8"/>
    <w:rsid w:val="009D4428"/>
    <w:rsid w:val="009D6624"/>
    <w:rsid w:val="009E1F92"/>
    <w:rsid w:val="009E59F9"/>
    <w:rsid w:val="009F0E7D"/>
    <w:rsid w:val="009F3CC6"/>
    <w:rsid w:val="009F7A66"/>
    <w:rsid w:val="00A026F7"/>
    <w:rsid w:val="00A17406"/>
    <w:rsid w:val="00A215FC"/>
    <w:rsid w:val="00A266B9"/>
    <w:rsid w:val="00A27D25"/>
    <w:rsid w:val="00A32F28"/>
    <w:rsid w:val="00A34D27"/>
    <w:rsid w:val="00A45B74"/>
    <w:rsid w:val="00A50F17"/>
    <w:rsid w:val="00A54B18"/>
    <w:rsid w:val="00A5776E"/>
    <w:rsid w:val="00A5795A"/>
    <w:rsid w:val="00A64A3C"/>
    <w:rsid w:val="00A66F07"/>
    <w:rsid w:val="00A70179"/>
    <w:rsid w:val="00A7604A"/>
    <w:rsid w:val="00A80B89"/>
    <w:rsid w:val="00A82391"/>
    <w:rsid w:val="00A8400B"/>
    <w:rsid w:val="00A920EF"/>
    <w:rsid w:val="00A94BEF"/>
    <w:rsid w:val="00A960C4"/>
    <w:rsid w:val="00AA042D"/>
    <w:rsid w:val="00AA6977"/>
    <w:rsid w:val="00AB7ED8"/>
    <w:rsid w:val="00AC0EF7"/>
    <w:rsid w:val="00AC1C8A"/>
    <w:rsid w:val="00AC29EC"/>
    <w:rsid w:val="00AC5555"/>
    <w:rsid w:val="00AD127D"/>
    <w:rsid w:val="00AD1F4B"/>
    <w:rsid w:val="00AD5EAC"/>
    <w:rsid w:val="00AD79E0"/>
    <w:rsid w:val="00AD7B93"/>
    <w:rsid w:val="00AE2ACE"/>
    <w:rsid w:val="00AE3F9C"/>
    <w:rsid w:val="00B02571"/>
    <w:rsid w:val="00B131E4"/>
    <w:rsid w:val="00B2024B"/>
    <w:rsid w:val="00B20704"/>
    <w:rsid w:val="00B246A9"/>
    <w:rsid w:val="00B31D35"/>
    <w:rsid w:val="00B3453C"/>
    <w:rsid w:val="00B378DE"/>
    <w:rsid w:val="00B41FD0"/>
    <w:rsid w:val="00B430D2"/>
    <w:rsid w:val="00B511B3"/>
    <w:rsid w:val="00B563C9"/>
    <w:rsid w:val="00B603AC"/>
    <w:rsid w:val="00B63B6C"/>
    <w:rsid w:val="00B7091E"/>
    <w:rsid w:val="00B70A3D"/>
    <w:rsid w:val="00B73B6E"/>
    <w:rsid w:val="00B818BA"/>
    <w:rsid w:val="00B851DC"/>
    <w:rsid w:val="00B87659"/>
    <w:rsid w:val="00B91817"/>
    <w:rsid w:val="00BA298B"/>
    <w:rsid w:val="00BA386A"/>
    <w:rsid w:val="00BB3DCB"/>
    <w:rsid w:val="00BB431B"/>
    <w:rsid w:val="00BC0614"/>
    <w:rsid w:val="00BC598F"/>
    <w:rsid w:val="00BD0F77"/>
    <w:rsid w:val="00BD3285"/>
    <w:rsid w:val="00BD4DE7"/>
    <w:rsid w:val="00BD78DC"/>
    <w:rsid w:val="00BE48A7"/>
    <w:rsid w:val="00BE560B"/>
    <w:rsid w:val="00BE5A56"/>
    <w:rsid w:val="00BF2B36"/>
    <w:rsid w:val="00BF4F0A"/>
    <w:rsid w:val="00C0142F"/>
    <w:rsid w:val="00C066A1"/>
    <w:rsid w:val="00C10AC6"/>
    <w:rsid w:val="00C10C15"/>
    <w:rsid w:val="00C136D1"/>
    <w:rsid w:val="00C13EE5"/>
    <w:rsid w:val="00C1467C"/>
    <w:rsid w:val="00C22180"/>
    <w:rsid w:val="00C22AB3"/>
    <w:rsid w:val="00C24CDA"/>
    <w:rsid w:val="00C30360"/>
    <w:rsid w:val="00C34696"/>
    <w:rsid w:val="00C35E16"/>
    <w:rsid w:val="00C37540"/>
    <w:rsid w:val="00C377C5"/>
    <w:rsid w:val="00C46179"/>
    <w:rsid w:val="00C62F6C"/>
    <w:rsid w:val="00C70309"/>
    <w:rsid w:val="00C711F5"/>
    <w:rsid w:val="00C751B6"/>
    <w:rsid w:val="00C81F37"/>
    <w:rsid w:val="00C87B92"/>
    <w:rsid w:val="00C90FE4"/>
    <w:rsid w:val="00C939B2"/>
    <w:rsid w:val="00CA212B"/>
    <w:rsid w:val="00CA22FA"/>
    <w:rsid w:val="00CB2AB2"/>
    <w:rsid w:val="00CB7D5E"/>
    <w:rsid w:val="00CC021A"/>
    <w:rsid w:val="00CC1C67"/>
    <w:rsid w:val="00CD3317"/>
    <w:rsid w:val="00CD339A"/>
    <w:rsid w:val="00CD35D1"/>
    <w:rsid w:val="00CD55BC"/>
    <w:rsid w:val="00CE4CCE"/>
    <w:rsid w:val="00CF24E9"/>
    <w:rsid w:val="00CF4EF7"/>
    <w:rsid w:val="00D05046"/>
    <w:rsid w:val="00D07178"/>
    <w:rsid w:val="00D1147D"/>
    <w:rsid w:val="00D12D12"/>
    <w:rsid w:val="00D17E1C"/>
    <w:rsid w:val="00D24F39"/>
    <w:rsid w:val="00D30C05"/>
    <w:rsid w:val="00D45CE9"/>
    <w:rsid w:val="00D4601C"/>
    <w:rsid w:val="00D4676C"/>
    <w:rsid w:val="00D46C5F"/>
    <w:rsid w:val="00D50030"/>
    <w:rsid w:val="00D51317"/>
    <w:rsid w:val="00D51D7B"/>
    <w:rsid w:val="00D619D4"/>
    <w:rsid w:val="00D62486"/>
    <w:rsid w:val="00D62535"/>
    <w:rsid w:val="00D73208"/>
    <w:rsid w:val="00D85036"/>
    <w:rsid w:val="00D853B2"/>
    <w:rsid w:val="00D8752E"/>
    <w:rsid w:val="00D878A2"/>
    <w:rsid w:val="00D93450"/>
    <w:rsid w:val="00D94D19"/>
    <w:rsid w:val="00DB4163"/>
    <w:rsid w:val="00DB470D"/>
    <w:rsid w:val="00DB481D"/>
    <w:rsid w:val="00DC768A"/>
    <w:rsid w:val="00DE311C"/>
    <w:rsid w:val="00DE7206"/>
    <w:rsid w:val="00DF1245"/>
    <w:rsid w:val="00DF5C43"/>
    <w:rsid w:val="00E0274D"/>
    <w:rsid w:val="00E07E16"/>
    <w:rsid w:val="00E12DDA"/>
    <w:rsid w:val="00E15D05"/>
    <w:rsid w:val="00E226D5"/>
    <w:rsid w:val="00E640BD"/>
    <w:rsid w:val="00E6669F"/>
    <w:rsid w:val="00E776F6"/>
    <w:rsid w:val="00EA3CA1"/>
    <w:rsid w:val="00EB5803"/>
    <w:rsid w:val="00EB750C"/>
    <w:rsid w:val="00EC3AB2"/>
    <w:rsid w:val="00EC662D"/>
    <w:rsid w:val="00ED2871"/>
    <w:rsid w:val="00ED30E2"/>
    <w:rsid w:val="00ED37F3"/>
    <w:rsid w:val="00EE1BF7"/>
    <w:rsid w:val="00EE2FCE"/>
    <w:rsid w:val="00EE43AA"/>
    <w:rsid w:val="00EE57BD"/>
    <w:rsid w:val="00EF30D7"/>
    <w:rsid w:val="00EF63A0"/>
    <w:rsid w:val="00EF71D6"/>
    <w:rsid w:val="00F01D03"/>
    <w:rsid w:val="00F0301B"/>
    <w:rsid w:val="00F14E46"/>
    <w:rsid w:val="00F171C1"/>
    <w:rsid w:val="00F316A3"/>
    <w:rsid w:val="00F36100"/>
    <w:rsid w:val="00F40969"/>
    <w:rsid w:val="00F479A9"/>
    <w:rsid w:val="00F505D2"/>
    <w:rsid w:val="00F525E3"/>
    <w:rsid w:val="00F530BA"/>
    <w:rsid w:val="00F5363E"/>
    <w:rsid w:val="00F62C12"/>
    <w:rsid w:val="00F62D1D"/>
    <w:rsid w:val="00F638C8"/>
    <w:rsid w:val="00F702CF"/>
    <w:rsid w:val="00F742CA"/>
    <w:rsid w:val="00F81B37"/>
    <w:rsid w:val="00F8239B"/>
    <w:rsid w:val="00F919AB"/>
    <w:rsid w:val="00F9391A"/>
    <w:rsid w:val="00FA3691"/>
    <w:rsid w:val="00FA6EA5"/>
    <w:rsid w:val="00FA7795"/>
    <w:rsid w:val="00FB2B3A"/>
    <w:rsid w:val="00FC0AFD"/>
    <w:rsid w:val="00FC5B82"/>
    <w:rsid w:val="00FD1754"/>
    <w:rsid w:val="00FD32D9"/>
    <w:rsid w:val="00FD3A3A"/>
    <w:rsid w:val="00FD3B25"/>
    <w:rsid w:val="00FD44BF"/>
    <w:rsid w:val="00FD6571"/>
    <w:rsid w:val="00FD6AF5"/>
    <w:rsid w:val="00F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04009"/>
  <w15:chartTrackingRefBased/>
  <w15:docId w15:val="{3255723F-152A-4C64-8F64-5AAEBD1BB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4A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 w:eastAsia="en-AU"/>
    </w:rPr>
  </w:style>
  <w:style w:type="paragraph" w:styleId="Heading2">
    <w:name w:val="heading 2"/>
    <w:basedOn w:val="Normal"/>
    <w:link w:val="Heading2Char"/>
    <w:uiPriority w:val="9"/>
    <w:qFormat/>
    <w:rsid w:val="008851ED"/>
    <w:pPr>
      <w:widowControl/>
      <w:autoSpaceDE/>
      <w:autoSpaceDN/>
      <w:adjustRightInd/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1104A4"/>
  </w:style>
  <w:style w:type="paragraph" w:styleId="FootnoteText">
    <w:name w:val="footnote text"/>
    <w:basedOn w:val="Normal"/>
    <w:link w:val="FootnoteTextChar"/>
    <w:uiPriority w:val="99"/>
    <w:unhideWhenUsed/>
    <w:rsid w:val="001104A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04A4"/>
    <w:rPr>
      <w:rFonts w:ascii="Times New Roman" w:eastAsiaTheme="minorEastAsia" w:hAnsi="Times New Roman" w:cs="Times New Roman"/>
      <w:sz w:val="20"/>
      <w:szCs w:val="20"/>
      <w:lang w:val="en-US" w:eastAsia="en-AU"/>
    </w:rPr>
  </w:style>
  <w:style w:type="paragraph" w:customStyle="1" w:styleId="line">
    <w:name w:val="line"/>
    <w:basedOn w:val="Normal"/>
    <w:rsid w:val="001104A4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val="en-AU"/>
    </w:rPr>
  </w:style>
  <w:style w:type="character" w:customStyle="1" w:styleId="text">
    <w:name w:val="text"/>
    <w:basedOn w:val="DefaultParagraphFont"/>
    <w:rsid w:val="001104A4"/>
  </w:style>
  <w:style w:type="character" w:styleId="Emphasis">
    <w:name w:val="Emphasis"/>
    <w:basedOn w:val="DefaultParagraphFont"/>
    <w:uiPriority w:val="20"/>
    <w:qFormat/>
    <w:rsid w:val="0072057F"/>
    <w:rPr>
      <w:i/>
      <w:iCs/>
    </w:rPr>
  </w:style>
  <w:style w:type="character" w:styleId="Hyperlink">
    <w:name w:val="Hyperlink"/>
    <w:basedOn w:val="DefaultParagraphFont"/>
    <w:uiPriority w:val="99"/>
    <w:unhideWhenUsed/>
    <w:rsid w:val="008A0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5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2418"/>
    <w:rPr>
      <w:color w:val="954F72" w:themeColor="followedHyperlink"/>
      <w:u w:val="single"/>
    </w:rPr>
  </w:style>
  <w:style w:type="character" w:customStyle="1" w:styleId="red">
    <w:name w:val="red"/>
    <w:basedOn w:val="DefaultParagraphFont"/>
    <w:rsid w:val="001B76BF"/>
  </w:style>
  <w:style w:type="character" w:customStyle="1" w:styleId="nivfootnote">
    <w:name w:val="nivfootnote"/>
    <w:basedOn w:val="DefaultParagraphFont"/>
    <w:rsid w:val="001B76BF"/>
  </w:style>
  <w:style w:type="character" w:customStyle="1" w:styleId="reftext">
    <w:name w:val="reftext"/>
    <w:basedOn w:val="DefaultParagraphFont"/>
    <w:rsid w:val="001B76BF"/>
  </w:style>
  <w:style w:type="paragraph" w:styleId="ListParagraph">
    <w:name w:val="List Paragraph"/>
    <w:basedOn w:val="Normal"/>
    <w:uiPriority w:val="1"/>
    <w:qFormat/>
    <w:rsid w:val="00661030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851ED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customStyle="1" w:styleId="dictionaryresultlistcontent-97">
    <w:name w:val="dictionaryresultlistcontent-97"/>
    <w:basedOn w:val="Normal"/>
    <w:rsid w:val="00B511B3"/>
    <w:pPr>
      <w:widowControl/>
      <w:autoSpaceDE/>
      <w:autoSpaceDN/>
      <w:adjustRightInd/>
      <w:spacing w:before="100" w:beforeAutospacing="1" w:after="100" w:afterAutospacing="1"/>
    </w:pPr>
    <w:rPr>
      <w:rFonts w:ascii="Segoe UI Semibold" w:eastAsia="Times New Roman" w:hAnsi="Segoe UI Semibold" w:cs="Segoe UI Semibold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8180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8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9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250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78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8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198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467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376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6166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0668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233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2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4036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7143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9464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41025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4644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28622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2233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35117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02841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63266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1529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68240657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52976786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87947864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39242887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43075025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95541389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84980470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449740158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89638975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43002183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23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93942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2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77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51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1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795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109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888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6250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3295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7423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4042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5148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2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5804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707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929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8620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2537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20849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76318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079439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6195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203672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214814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60022195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51634505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75451534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35011698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33502734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94581655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64052111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367921741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20760642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33464992">
                                                                                                              <w:marLeft w:val="30"/>
                                                                                                              <w:marRight w:val="3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watch?v=ziXDtJgIe1I" TargetMode="External"/><Relationship Id="rId2" Type="http://schemas.openxmlformats.org/officeDocument/2006/relationships/hyperlink" Target="https://paceebene.org/collestrada" TargetMode="External"/><Relationship Id="rId1" Type="http://schemas.openxmlformats.org/officeDocument/2006/relationships/hyperlink" Target="https://www.google.com.au/books/edition/Victims_and_Values/_UkTAzvHsyYC?hl=en&amp;gbpv=1&amp;dq=So+great+the+good+I+have+in+sight,+that+every+pain+I+count+delight.&amp;pg=PA57&amp;printsec=frontcov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DBF71-B6BC-4FEF-BF38-E86D949E0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Cooper</dc:creator>
  <cp:keywords/>
  <dc:description/>
  <cp:lastModifiedBy>Carl Schafer</cp:lastModifiedBy>
  <cp:revision>2</cp:revision>
  <dcterms:created xsi:type="dcterms:W3CDTF">2022-08-25T01:11:00Z</dcterms:created>
  <dcterms:modified xsi:type="dcterms:W3CDTF">2022-08-26T06:16:00Z</dcterms:modified>
</cp:coreProperties>
</file>